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BE6EA4" w14:textId="77777777" w:rsidR="00EA0052" w:rsidRDefault="00EA0052" w:rsidP="00EA0052">
      <w:pPr>
        <w:ind w:firstLine="360"/>
        <w:jc w:val="both"/>
        <w:rPr>
          <w:b/>
          <w:u w:val="single"/>
        </w:rPr>
      </w:pPr>
    </w:p>
    <w:p w14:paraId="7DA7558E" w14:textId="524CE808" w:rsidR="00EA0052" w:rsidRDefault="00EA0052" w:rsidP="00EA0052">
      <w:r>
        <w:rPr>
          <w:rFonts w:ascii="Arial Narrow" w:eastAsia="Arial Narrow" w:hAnsi="Arial Narrow" w:cs="Arial Narrow"/>
          <w:sz w:val="40"/>
          <w:szCs w:val="40"/>
        </w:rPr>
        <w:t xml:space="preserve">              </w:t>
      </w:r>
      <w:bookmarkStart w:id="0" w:name="h.gjdgxs" w:colFirst="0" w:colLast="0"/>
      <w:bookmarkEnd w:id="0"/>
    </w:p>
    <w:p w14:paraId="3D6881F5" w14:textId="77777777" w:rsidR="00357300" w:rsidRDefault="00357300" w:rsidP="00EA005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rebuchet MS" w:eastAsia="Trebuchet MS" w:hAnsi="Trebuchet MS" w:cs="Trebuchet MS"/>
          <w:b/>
          <w:sz w:val="44"/>
          <w:szCs w:val="44"/>
        </w:rPr>
      </w:pPr>
    </w:p>
    <w:p w14:paraId="71B9AD17" w14:textId="77777777" w:rsidR="00357300" w:rsidRDefault="00357300" w:rsidP="00EA005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rebuchet MS" w:eastAsia="Trebuchet MS" w:hAnsi="Trebuchet MS" w:cs="Trebuchet MS"/>
          <w:b/>
          <w:sz w:val="44"/>
          <w:szCs w:val="44"/>
        </w:rPr>
      </w:pPr>
    </w:p>
    <w:p w14:paraId="52AF0886" w14:textId="77777777" w:rsidR="00357300" w:rsidRDefault="00357300" w:rsidP="00EA005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rebuchet MS" w:eastAsia="Trebuchet MS" w:hAnsi="Trebuchet MS" w:cs="Trebuchet MS"/>
          <w:b/>
          <w:sz w:val="44"/>
          <w:szCs w:val="44"/>
        </w:rPr>
      </w:pPr>
    </w:p>
    <w:p w14:paraId="178A17DB" w14:textId="1FE6E369" w:rsidR="00EA0052" w:rsidRDefault="003E66C9" w:rsidP="00EA0052">
      <w:pPr>
        <w:tabs>
          <w:tab w:val="center" w:pos="4320"/>
          <w:tab w:val="right" w:pos="8640"/>
        </w:tabs>
        <w:spacing w:after="0" w:line="240" w:lineRule="auto"/>
        <w:jc w:val="center"/>
      </w:pPr>
      <w:r>
        <w:rPr>
          <w:rFonts w:ascii="Trebuchet MS" w:eastAsia="Trebuchet MS" w:hAnsi="Trebuchet MS" w:cs="Trebuchet MS"/>
          <w:b/>
          <w:sz w:val="44"/>
          <w:szCs w:val="44"/>
        </w:rPr>
        <w:t>DPL5211</w:t>
      </w:r>
    </w:p>
    <w:p w14:paraId="27C1FC5C" w14:textId="026508DE" w:rsidR="00EA0052" w:rsidRDefault="00357300" w:rsidP="00EA0052">
      <w:pPr>
        <w:tabs>
          <w:tab w:val="center" w:pos="4320"/>
          <w:tab w:val="right" w:pos="8640"/>
        </w:tabs>
        <w:spacing w:after="0" w:line="240" w:lineRule="auto"/>
        <w:jc w:val="center"/>
      </w:pPr>
      <w:r w:rsidRPr="00357300">
        <w:rPr>
          <w:rFonts w:ascii="Trebuchet MS" w:eastAsia="Trebuchet MS" w:hAnsi="Trebuchet MS" w:cs="Trebuchet MS"/>
          <w:b/>
          <w:sz w:val="44"/>
          <w:szCs w:val="44"/>
        </w:rPr>
        <w:t>Fundamentals of Programming Language</w:t>
      </w:r>
    </w:p>
    <w:p w14:paraId="57FB1A0E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rebuchet MS" w:eastAsia="Trebuchet MS" w:hAnsi="Trebuchet MS" w:cs="Trebuchet MS"/>
          <w:b/>
          <w:sz w:val="44"/>
          <w:szCs w:val="44"/>
        </w:rPr>
      </w:pPr>
    </w:p>
    <w:p w14:paraId="5723739C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  <w:rPr>
          <w:rFonts w:ascii="Trebuchet MS" w:eastAsia="Trebuchet MS" w:hAnsi="Trebuchet MS" w:cs="Trebuchet MS"/>
          <w:b/>
          <w:sz w:val="44"/>
          <w:szCs w:val="44"/>
        </w:rPr>
      </w:pPr>
    </w:p>
    <w:p w14:paraId="0617106D" w14:textId="47B57A04" w:rsidR="00EA0052" w:rsidRDefault="000A7E5F" w:rsidP="00EA0052">
      <w:pPr>
        <w:tabs>
          <w:tab w:val="center" w:pos="4320"/>
          <w:tab w:val="right" w:pos="8640"/>
        </w:tabs>
        <w:spacing w:after="0" w:line="240" w:lineRule="auto"/>
        <w:jc w:val="center"/>
      </w:pPr>
      <w:r>
        <w:rPr>
          <w:rFonts w:ascii="Trebuchet MS" w:eastAsia="Trebuchet MS" w:hAnsi="Trebuchet MS" w:cs="Trebuchet MS"/>
          <w:b/>
          <w:sz w:val="44"/>
          <w:szCs w:val="44"/>
        </w:rPr>
        <w:t>ASSIGNMENT</w:t>
      </w:r>
      <w:r w:rsidR="00EA0052">
        <w:rPr>
          <w:rFonts w:ascii="Trebuchet MS" w:eastAsia="Trebuchet MS" w:hAnsi="Trebuchet MS" w:cs="Trebuchet MS"/>
          <w:b/>
          <w:sz w:val="44"/>
          <w:szCs w:val="44"/>
        </w:rPr>
        <w:t xml:space="preserve"> REPORT</w:t>
      </w:r>
    </w:p>
    <w:p w14:paraId="3DDDD687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</w:pPr>
    </w:p>
    <w:p w14:paraId="027BC3FA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</w:pPr>
    </w:p>
    <w:p w14:paraId="6119F382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  <w:rPr>
          <w:b/>
          <w:sz w:val="32"/>
          <w:szCs w:val="32"/>
        </w:rPr>
      </w:pPr>
    </w:p>
    <w:p w14:paraId="3B9FAA15" w14:textId="60AF681C" w:rsidR="00EA0052" w:rsidRPr="0067788F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&lt;YOUR </w:t>
      </w:r>
      <w:r w:rsidR="000A7E5F">
        <w:rPr>
          <w:b/>
          <w:sz w:val="32"/>
          <w:szCs w:val="32"/>
        </w:rPr>
        <w:t>ASSIGNMENT</w:t>
      </w:r>
      <w:r>
        <w:rPr>
          <w:b/>
          <w:sz w:val="32"/>
          <w:szCs w:val="32"/>
        </w:rPr>
        <w:t xml:space="preserve"> TITLE</w:t>
      </w:r>
      <w:r w:rsidRPr="0067788F">
        <w:rPr>
          <w:b/>
          <w:sz w:val="32"/>
          <w:szCs w:val="32"/>
        </w:rPr>
        <w:t>&gt;</w:t>
      </w:r>
    </w:p>
    <w:p w14:paraId="774CA8AA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</w:pPr>
    </w:p>
    <w:p w14:paraId="52EF7512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</w:pPr>
    </w:p>
    <w:p w14:paraId="476B225C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</w:pPr>
    </w:p>
    <w:p w14:paraId="7411EFB2" w14:textId="25E4F369" w:rsidR="00EA0052" w:rsidRDefault="00906251" w:rsidP="00EA0052">
      <w:pPr>
        <w:tabs>
          <w:tab w:val="center" w:pos="4320"/>
          <w:tab w:val="right" w:pos="8640"/>
        </w:tabs>
        <w:spacing w:after="0" w:line="240" w:lineRule="auto"/>
        <w:jc w:val="center"/>
      </w:pPr>
      <w:r>
        <w:rPr>
          <w:rFonts w:ascii="Trebuchet MS" w:eastAsia="Trebuchet MS" w:hAnsi="Trebuchet MS" w:cs="Trebuchet MS"/>
          <w:i/>
          <w:sz w:val="32"/>
          <w:szCs w:val="32"/>
        </w:rPr>
        <w:t xml:space="preserve">Trimester </w:t>
      </w:r>
      <w:r w:rsidR="00102A0A">
        <w:rPr>
          <w:rFonts w:ascii="Trebuchet MS" w:eastAsia="Trebuchet MS" w:hAnsi="Trebuchet MS" w:cs="Trebuchet MS"/>
          <w:i/>
          <w:sz w:val="32"/>
          <w:szCs w:val="32"/>
        </w:rPr>
        <w:t>1, Session 202</w:t>
      </w:r>
      <w:r w:rsidR="004A35E8">
        <w:rPr>
          <w:rFonts w:ascii="Trebuchet MS" w:eastAsia="Trebuchet MS" w:hAnsi="Trebuchet MS" w:cs="Trebuchet MS"/>
          <w:i/>
          <w:sz w:val="32"/>
          <w:szCs w:val="32"/>
        </w:rPr>
        <w:t>5</w:t>
      </w:r>
      <w:r w:rsidR="00102A0A">
        <w:rPr>
          <w:rFonts w:ascii="Trebuchet MS" w:eastAsia="Trebuchet MS" w:hAnsi="Trebuchet MS" w:cs="Trebuchet MS"/>
          <w:i/>
          <w:sz w:val="32"/>
          <w:szCs w:val="32"/>
        </w:rPr>
        <w:t xml:space="preserve"> / 202</w:t>
      </w:r>
      <w:r w:rsidR="004A35E8">
        <w:rPr>
          <w:rFonts w:ascii="Trebuchet MS" w:eastAsia="Trebuchet MS" w:hAnsi="Trebuchet MS" w:cs="Trebuchet MS"/>
          <w:i/>
          <w:sz w:val="32"/>
          <w:szCs w:val="32"/>
        </w:rPr>
        <w:t>6</w:t>
      </w:r>
    </w:p>
    <w:p w14:paraId="6F257C6B" w14:textId="77777777" w:rsidR="00EA0052" w:rsidRDefault="00EA0052" w:rsidP="00EA0052">
      <w:pPr>
        <w:tabs>
          <w:tab w:val="center" w:pos="4320"/>
          <w:tab w:val="right" w:pos="8640"/>
        </w:tabs>
        <w:spacing w:after="0" w:line="240" w:lineRule="auto"/>
        <w:jc w:val="center"/>
      </w:pPr>
    </w:p>
    <w:p w14:paraId="0C22FF59" w14:textId="77777777" w:rsidR="00EA0052" w:rsidRDefault="00EA0052" w:rsidP="00EA0052">
      <w:pPr>
        <w:spacing w:line="360" w:lineRule="auto"/>
      </w:pPr>
    </w:p>
    <w:p w14:paraId="35AAB128" w14:textId="77777777" w:rsidR="00EA0052" w:rsidRDefault="00EA0052" w:rsidP="00EA0052">
      <w:pPr>
        <w:spacing w:line="360" w:lineRule="auto"/>
      </w:pPr>
    </w:p>
    <w:tbl>
      <w:tblPr>
        <w:tblW w:w="865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36"/>
        <w:gridCol w:w="2115"/>
        <w:gridCol w:w="5904"/>
      </w:tblGrid>
      <w:tr w:rsidR="00EA0052" w14:paraId="0606580C" w14:textId="77777777" w:rsidTr="00EA0052">
        <w:trPr>
          <w:jc w:val="center"/>
        </w:trPr>
        <w:tc>
          <w:tcPr>
            <w:tcW w:w="636" w:type="dxa"/>
            <w:shd w:val="clear" w:color="auto" w:fill="D9D9D9"/>
            <w:vAlign w:val="center"/>
          </w:tcPr>
          <w:p w14:paraId="705B0B5E" w14:textId="77777777" w:rsidR="00EA0052" w:rsidRDefault="00EA0052" w:rsidP="001E5E21">
            <w:pPr>
              <w:spacing w:line="360" w:lineRule="auto"/>
              <w:jc w:val="center"/>
            </w:pPr>
            <w:r>
              <w:rPr>
                <w:rFonts w:ascii="Trebuchet MS" w:eastAsia="Trebuchet MS" w:hAnsi="Trebuchet MS" w:cs="Trebuchet MS"/>
                <w:b/>
              </w:rPr>
              <w:t>No.</w:t>
            </w:r>
          </w:p>
        </w:tc>
        <w:tc>
          <w:tcPr>
            <w:tcW w:w="2115" w:type="dxa"/>
            <w:shd w:val="clear" w:color="auto" w:fill="D9D9D9"/>
            <w:vAlign w:val="center"/>
          </w:tcPr>
          <w:p w14:paraId="6FD00C0F" w14:textId="77777777" w:rsidR="00EA0052" w:rsidRDefault="00EA0052" w:rsidP="001E5E21">
            <w:pPr>
              <w:spacing w:line="360" w:lineRule="auto"/>
              <w:jc w:val="center"/>
            </w:pPr>
            <w:r>
              <w:rPr>
                <w:rFonts w:ascii="Trebuchet MS" w:eastAsia="Trebuchet MS" w:hAnsi="Trebuchet MS" w:cs="Trebuchet MS"/>
                <w:b/>
              </w:rPr>
              <w:t>Student ID</w:t>
            </w:r>
          </w:p>
        </w:tc>
        <w:tc>
          <w:tcPr>
            <w:tcW w:w="5904" w:type="dxa"/>
            <w:shd w:val="clear" w:color="auto" w:fill="D9D9D9"/>
            <w:vAlign w:val="center"/>
          </w:tcPr>
          <w:p w14:paraId="1B6B7F7B" w14:textId="77777777" w:rsidR="00EA0052" w:rsidRDefault="00EA0052" w:rsidP="001E5E21">
            <w:pPr>
              <w:spacing w:line="360" w:lineRule="auto"/>
              <w:jc w:val="center"/>
            </w:pPr>
            <w:r>
              <w:rPr>
                <w:rFonts w:ascii="Trebuchet MS" w:eastAsia="Trebuchet MS" w:hAnsi="Trebuchet MS" w:cs="Trebuchet MS"/>
                <w:b/>
              </w:rPr>
              <w:t>Student Name</w:t>
            </w:r>
          </w:p>
        </w:tc>
      </w:tr>
      <w:tr w:rsidR="00EA0052" w14:paraId="293A4529" w14:textId="77777777" w:rsidTr="00EA0052">
        <w:trPr>
          <w:jc w:val="center"/>
        </w:trPr>
        <w:tc>
          <w:tcPr>
            <w:tcW w:w="636" w:type="dxa"/>
          </w:tcPr>
          <w:p w14:paraId="3C6C66FA" w14:textId="77777777" w:rsidR="00EA0052" w:rsidRDefault="00EA0052" w:rsidP="001E5E21">
            <w:pPr>
              <w:numPr>
                <w:ilvl w:val="0"/>
                <w:numId w:val="1"/>
              </w:numPr>
              <w:spacing w:after="0" w:line="360" w:lineRule="auto"/>
              <w:ind w:left="342" w:hanging="360"/>
              <w:jc w:val="center"/>
              <w:rPr>
                <w:rFonts w:ascii="Trebuchet MS" w:eastAsia="Trebuchet MS" w:hAnsi="Trebuchet MS" w:cs="Trebuchet MS"/>
              </w:rPr>
            </w:pPr>
          </w:p>
        </w:tc>
        <w:tc>
          <w:tcPr>
            <w:tcW w:w="2115" w:type="dxa"/>
          </w:tcPr>
          <w:p w14:paraId="25B75B84" w14:textId="77777777" w:rsidR="00EA0052" w:rsidRDefault="00EA0052" w:rsidP="001E5E21">
            <w:pPr>
              <w:spacing w:line="360" w:lineRule="auto"/>
            </w:pPr>
          </w:p>
        </w:tc>
        <w:tc>
          <w:tcPr>
            <w:tcW w:w="5904" w:type="dxa"/>
          </w:tcPr>
          <w:p w14:paraId="063E9080" w14:textId="77777777" w:rsidR="00EA0052" w:rsidRDefault="00EA0052" w:rsidP="001E5E21">
            <w:pPr>
              <w:spacing w:line="360" w:lineRule="auto"/>
            </w:pPr>
          </w:p>
        </w:tc>
      </w:tr>
      <w:tr w:rsidR="00EA0052" w14:paraId="000A1044" w14:textId="77777777" w:rsidTr="00EA0052">
        <w:trPr>
          <w:jc w:val="center"/>
        </w:trPr>
        <w:tc>
          <w:tcPr>
            <w:tcW w:w="636" w:type="dxa"/>
          </w:tcPr>
          <w:p w14:paraId="3B7BF463" w14:textId="77777777" w:rsidR="00EA0052" w:rsidRDefault="00EA0052" w:rsidP="001E5E21">
            <w:pPr>
              <w:numPr>
                <w:ilvl w:val="0"/>
                <w:numId w:val="1"/>
              </w:numPr>
              <w:spacing w:after="0" w:line="360" w:lineRule="auto"/>
              <w:ind w:left="342" w:hanging="360"/>
              <w:jc w:val="center"/>
              <w:rPr>
                <w:rFonts w:ascii="Trebuchet MS" w:eastAsia="Trebuchet MS" w:hAnsi="Trebuchet MS" w:cs="Trebuchet MS"/>
              </w:rPr>
            </w:pPr>
          </w:p>
        </w:tc>
        <w:tc>
          <w:tcPr>
            <w:tcW w:w="2115" w:type="dxa"/>
          </w:tcPr>
          <w:p w14:paraId="1D5B402D" w14:textId="77777777" w:rsidR="00EA0052" w:rsidRDefault="00EA0052" w:rsidP="001E5E21">
            <w:pPr>
              <w:spacing w:line="360" w:lineRule="auto"/>
            </w:pPr>
          </w:p>
        </w:tc>
        <w:tc>
          <w:tcPr>
            <w:tcW w:w="5904" w:type="dxa"/>
          </w:tcPr>
          <w:p w14:paraId="50B9B964" w14:textId="77777777" w:rsidR="00EA0052" w:rsidRDefault="00EA0052" w:rsidP="001E5E21">
            <w:pPr>
              <w:spacing w:line="360" w:lineRule="auto"/>
            </w:pPr>
          </w:p>
        </w:tc>
      </w:tr>
      <w:tr w:rsidR="00EA0052" w14:paraId="7AAA175B" w14:textId="77777777" w:rsidTr="00EA0052">
        <w:trPr>
          <w:jc w:val="center"/>
        </w:trPr>
        <w:tc>
          <w:tcPr>
            <w:tcW w:w="636" w:type="dxa"/>
          </w:tcPr>
          <w:p w14:paraId="1D1EB980" w14:textId="77777777" w:rsidR="00EA0052" w:rsidRDefault="00EA0052" w:rsidP="001E5E21">
            <w:pPr>
              <w:numPr>
                <w:ilvl w:val="0"/>
                <w:numId w:val="1"/>
              </w:numPr>
              <w:spacing w:after="0" w:line="360" w:lineRule="auto"/>
              <w:ind w:left="342" w:hanging="360"/>
              <w:jc w:val="center"/>
              <w:rPr>
                <w:rFonts w:ascii="Trebuchet MS" w:eastAsia="Trebuchet MS" w:hAnsi="Trebuchet MS" w:cs="Trebuchet MS"/>
              </w:rPr>
            </w:pPr>
          </w:p>
        </w:tc>
        <w:tc>
          <w:tcPr>
            <w:tcW w:w="2115" w:type="dxa"/>
          </w:tcPr>
          <w:p w14:paraId="3EBF3134" w14:textId="77777777" w:rsidR="00EA0052" w:rsidRDefault="00EA0052" w:rsidP="001E5E21">
            <w:pPr>
              <w:spacing w:line="360" w:lineRule="auto"/>
            </w:pPr>
          </w:p>
        </w:tc>
        <w:tc>
          <w:tcPr>
            <w:tcW w:w="5904" w:type="dxa"/>
          </w:tcPr>
          <w:p w14:paraId="47CF66DD" w14:textId="77777777" w:rsidR="00EA0052" w:rsidRDefault="00EA0052" w:rsidP="001E5E21">
            <w:pPr>
              <w:spacing w:line="360" w:lineRule="auto"/>
            </w:pPr>
          </w:p>
        </w:tc>
      </w:tr>
      <w:tr w:rsidR="004A35E8" w14:paraId="4925F6B4" w14:textId="77777777" w:rsidTr="00EA0052">
        <w:trPr>
          <w:jc w:val="center"/>
        </w:trPr>
        <w:tc>
          <w:tcPr>
            <w:tcW w:w="636" w:type="dxa"/>
          </w:tcPr>
          <w:p w14:paraId="60AB0A70" w14:textId="77777777" w:rsidR="004A35E8" w:rsidRDefault="004A35E8" w:rsidP="001E5E21">
            <w:pPr>
              <w:numPr>
                <w:ilvl w:val="0"/>
                <w:numId w:val="1"/>
              </w:numPr>
              <w:spacing w:after="0" w:line="360" w:lineRule="auto"/>
              <w:ind w:left="342" w:hanging="360"/>
              <w:jc w:val="center"/>
              <w:rPr>
                <w:rFonts w:ascii="Trebuchet MS" w:eastAsia="Trebuchet MS" w:hAnsi="Trebuchet MS" w:cs="Trebuchet MS"/>
              </w:rPr>
            </w:pPr>
          </w:p>
        </w:tc>
        <w:tc>
          <w:tcPr>
            <w:tcW w:w="2115" w:type="dxa"/>
          </w:tcPr>
          <w:p w14:paraId="1CBC504B" w14:textId="77777777" w:rsidR="004A35E8" w:rsidRDefault="004A35E8" w:rsidP="001E5E21">
            <w:pPr>
              <w:spacing w:line="360" w:lineRule="auto"/>
            </w:pPr>
          </w:p>
        </w:tc>
        <w:tc>
          <w:tcPr>
            <w:tcW w:w="5904" w:type="dxa"/>
          </w:tcPr>
          <w:p w14:paraId="7F610C68" w14:textId="77777777" w:rsidR="004A35E8" w:rsidRDefault="004A35E8" w:rsidP="001E5E21">
            <w:pPr>
              <w:spacing w:line="360" w:lineRule="auto"/>
            </w:pPr>
          </w:p>
        </w:tc>
      </w:tr>
    </w:tbl>
    <w:p w14:paraId="6A4EED8D" w14:textId="77777777" w:rsidR="00EA0052" w:rsidRDefault="00EA0052" w:rsidP="00EA0052"/>
    <w:p w14:paraId="70FC1ED9" w14:textId="3602A566" w:rsidR="004A35E8" w:rsidRDefault="004A35E8">
      <w:r>
        <w:br w:type="page"/>
      </w:r>
    </w:p>
    <w:p w14:paraId="41A9F98C" w14:textId="77777777" w:rsidR="004A35E8" w:rsidRDefault="004A35E8" w:rsidP="004A35E8">
      <w:pPr>
        <w:spacing w:line="240" w:lineRule="auto"/>
        <w:ind w:left="-5" w:right="-15" w:hanging="10"/>
        <w:jc w:val="center"/>
      </w:pPr>
      <w:r w:rsidRPr="00AC3D7A">
        <w:rPr>
          <w:rFonts w:ascii="Times New Roman" w:eastAsia="Times New Roman" w:hAnsi="Times New Roman" w:cs="Times New Roman"/>
          <w:b/>
          <w:sz w:val="24"/>
        </w:rPr>
        <w:lastRenderedPageBreak/>
        <w:t xml:space="preserve">ASSIGNMENT </w:t>
      </w:r>
      <w:r>
        <w:rPr>
          <w:rFonts w:ascii="Times New Roman" w:eastAsia="Times New Roman" w:hAnsi="Times New Roman" w:cs="Times New Roman"/>
          <w:b/>
          <w:sz w:val="24"/>
        </w:rPr>
        <w:t>EVALUATION FORM</w:t>
      </w:r>
    </w:p>
    <w:p w14:paraId="30D756D0" w14:textId="77777777" w:rsidR="004A35E8" w:rsidRDefault="004A35E8" w:rsidP="004A35E8">
      <w:pPr>
        <w:spacing w:line="240" w:lineRule="auto"/>
      </w:pPr>
      <w:r>
        <w:rPr>
          <w:rFonts w:ascii="Times New Roman" w:eastAsia="Times New Roman" w:hAnsi="Times New Roman" w:cs="Times New Roman"/>
          <w:b/>
          <w:sz w:val="24"/>
        </w:rPr>
        <w:t xml:space="preserve">  </w:t>
      </w:r>
    </w:p>
    <w:p w14:paraId="502A3311" w14:textId="77777777" w:rsidR="004A35E8" w:rsidRDefault="004A35E8" w:rsidP="004A35E8">
      <w:pPr>
        <w:spacing w:line="240" w:lineRule="auto"/>
        <w:ind w:left="-5" w:right="-15" w:hanging="10"/>
      </w:pPr>
      <w:r>
        <w:rPr>
          <w:rFonts w:ascii="Times New Roman" w:eastAsia="Times New Roman" w:hAnsi="Times New Roman" w:cs="Times New Roman"/>
          <w:b/>
          <w:sz w:val="24"/>
        </w:rPr>
        <w:t>Assignment Title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:  ____________________________________________________ </w:t>
      </w:r>
    </w:p>
    <w:p w14:paraId="7DF5F448" w14:textId="77777777" w:rsidR="004A35E8" w:rsidRDefault="004A35E8" w:rsidP="004A35E8">
      <w:pPr>
        <w:spacing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5FA95794" w14:textId="77777777" w:rsidR="004A35E8" w:rsidRDefault="004A35E8" w:rsidP="004A35E8">
      <w:pPr>
        <w:spacing w:line="240" w:lineRule="auto"/>
        <w:ind w:left="-5" w:right="-15" w:hanging="10"/>
      </w:pPr>
      <w:r>
        <w:rPr>
          <w:rFonts w:ascii="Times New Roman" w:eastAsia="Times New Roman" w:hAnsi="Times New Roman" w:cs="Times New Roman"/>
          <w:b/>
          <w:sz w:val="24"/>
        </w:rPr>
        <w:t>Group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:  ____________________________________________________ </w:t>
      </w:r>
    </w:p>
    <w:p w14:paraId="7E91B87B" w14:textId="77777777" w:rsidR="004A35E8" w:rsidRPr="00371ED6" w:rsidRDefault="004A35E8" w:rsidP="004A35E8">
      <w:pPr>
        <w:spacing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375F4038" w14:textId="77777777" w:rsidR="004A35E8" w:rsidRPr="0059771E" w:rsidRDefault="004A35E8" w:rsidP="004A35E8">
      <w:pPr>
        <w:spacing w:after="9"/>
        <w:rPr>
          <w:b/>
        </w:rPr>
      </w:pPr>
      <w:r>
        <w:rPr>
          <w:b/>
        </w:rPr>
        <w:t>**Student Must Fill in the Student ID and Name.</w:t>
      </w:r>
    </w:p>
    <w:tbl>
      <w:tblPr>
        <w:tblStyle w:val="TableGrid"/>
        <w:tblW w:w="9793" w:type="dxa"/>
        <w:tblInd w:w="-107" w:type="dxa"/>
        <w:tblLayout w:type="fixed"/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587"/>
        <w:gridCol w:w="1312"/>
        <w:gridCol w:w="3023"/>
        <w:gridCol w:w="992"/>
        <w:gridCol w:w="994"/>
        <w:gridCol w:w="1154"/>
        <w:gridCol w:w="829"/>
        <w:gridCol w:w="902"/>
      </w:tblGrid>
      <w:tr w:rsidR="004A35E8" w14:paraId="787F5B21" w14:textId="77777777" w:rsidTr="000E56C4">
        <w:trPr>
          <w:trHeight w:val="887"/>
        </w:trPr>
        <w:tc>
          <w:tcPr>
            <w:tcW w:w="587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5C2F6FCC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No. 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22E0BB94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Student ID </w:t>
            </w:r>
          </w:p>
        </w:tc>
        <w:tc>
          <w:tcPr>
            <w:tcW w:w="302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2288E7C5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Name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79304395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Video</w:t>
            </w:r>
          </w:p>
          <w:p w14:paraId="4B9DB539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Presentation</w:t>
            </w:r>
          </w:p>
          <w:p w14:paraId="7C3E1C8D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Part 1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br/>
              <w:t>(12m)</w:t>
            </w:r>
          </w:p>
        </w:tc>
        <w:tc>
          <w:tcPr>
            <w:tcW w:w="99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75DA4D0C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Report</w:t>
            </w:r>
          </w:p>
          <w:p w14:paraId="52CAC111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Part 2</w:t>
            </w:r>
          </w:p>
          <w:p w14:paraId="475D7ED2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(36m)</w:t>
            </w:r>
          </w:p>
        </w:tc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68D7095D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ystem</w:t>
            </w:r>
          </w:p>
          <w:p w14:paraId="1C8F3524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Part 2</w:t>
            </w:r>
          </w:p>
          <w:p w14:paraId="3CF65F53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(44m)</w:t>
            </w:r>
          </w:p>
        </w:tc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52B3C44D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Deduction</w:t>
            </w:r>
          </w:p>
          <w:p w14:paraId="557E8CF2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(AI similarity %)</w:t>
            </w:r>
          </w:p>
        </w:tc>
        <w:tc>
          <w:tcPr>
            <w:tcW w:w="90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9D9D9"/>
          </w:tcPr>
          <w:p w14:paraId="72F20AFC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otal Marks</w:t>
            </w:r>
          </w:p>
          <w:p w14:paraId="4A9C550A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(92m)</w:t>
            </w:r>
          </w:p>
          <w:p w14:paraId="6A774542" w14:textId="77777777" w:rsidR="004A35E8" w:rsidRDefault="004A35E8" w:rsidP="000E56C4">
            <w:pPr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7CA8F301" w14:textId="77777777" w:rsidR="004A35E8" w:rsidRDefault="004A35E8" w:rsidP="000E56C4">
            <w:pPr>
              <w:jc w:val="center"/>
            </w:pPr>
          </w:p>
        </w:tc>
      </w:tr>
      <w:tr w:rsidR="004A35E8" w14:paraId="6DAF8B97" w14:textId="77777777" w:rsidTr="000E56C4">
        <w:trPr>
          <w:trHeight w:val="563"/>
        </w:trPr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053D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1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DBF91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3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ADF51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15DE65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9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01BCD5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115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B5FFD5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8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248105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6735C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4D346265" w14:textId="77777777" w:rsidR="004A35E8" w:rsidRDefault="004A35E8" w:rsidP="000E56C4"/>
        </w:tc>
      </w:tr>
      <w:tr w:rsidR="004A35E8" w14:paraId="637D6D9E" w14:textId="77777777" w:rsidTr="000E56C4">
        <w:trPr>
          <w:trHeight w:val="564"/>
        </w:trPr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B03F7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2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3C19F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3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7AEA8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5F842EDB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0680DD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11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8AA169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829" w:type="dxa"/>
            <w:tcBorders>
              <w:left w:val="single" w:sz="4" w:space="0" w:color="auto"/>
              <w:right w:val="single" w:sz="4" w:space="0" w:color="auto"/>
            </w:tcBorders>
          </w:tcPr>
          <w:p w14:paraId="3A5F0E30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0277E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5FE807BB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  <w:tr w:rsidR="004A35E8" w14:paraId="6EC99E75" w14:textId="77777777" w:rsidTr="000E56C4">
        <w:trPr>
          <w:trHeight w:val="562"/>
        </w:trPr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33AB0" w14:textId="77777777" w:rsidR="004A35E8" w:rsidRPr="00D04556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3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F482D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3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0E92D" w14:textId="77777777" w:rsidR="004A35E8" w:rsidRDefault="004A35E8" w:rsidP="000E56C4">
            <w:pPr>
              <w:ind w:left="1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</w:tcPr>
          <w:p w14:paraId="174E1C85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9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A8E47F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115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52AF3C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829" w:type="dxa"/>
            <w:tcBorders>
              <w:left w:val="single" w:sz="4" w:space="0" w:color="auto"/>
              <w:right w:val="single" w:sz="4" w:space="0" w:color="auto"/>
            </w:tcBorders>
          </w:tcPr>
          <w:p w14:paraId="7B195521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3C602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5E2FE74F" w14:textId="77777777" w:rsidR="004A35E8" w:rsidRDefault="004A35E8" w:rsidP="000E56C4"/>
        </w:tc>
      </w:tr>
      <w:tr w:rsidR="004A35E8" w14:paraId="4CE30A86" w14:textId="77777777" w:rsidTr="000E56C4">
        <w:trPr>
          <w:trHeight w:val="562"/>
        </w:trPr>
        <w:tc>
          <w:tcPr>
            <w:tcW w:w="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E9C3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4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4B00A" w14:textId="77777777" w:rsidR="004A35E8" w:rsidRDefault="004A35E8" w:rsidP="000E56C4">
            <w:pPr>
              <w:ind w:left="1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3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22D13" w14:textId="77777777" w:rsidR="004A35E8" w:rsidRDefault="004A35E8" w:rsidP="000E56C4">
            <w:pPr>
              <w:ind w:left="1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809A5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9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6CD51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115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F761D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8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320A2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7C87C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</w:tbl>
    <w:p w14:paraId="3D17897A" w14:textId="77777777" w:rsidR="004A35E8" w:rsidRDefault="004A35E8" w:rsidP="004A35E8">
      <w:pPr>
        <w:spacing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   </w:t>
      </w:r>
    </w:p>
    <w:p w14:paraId="4B01DC25" w14:textId="77777777" w:rsidR="004A35E8" w:rsidRPr="00512C35" w:rsidRDefault="004A35E8" w:rsidP="004A35E8">
      <w:pPr>
        <w:spacing w:line="240" w:lineRule="auto"/>
        <w:rPr>
          <w:rFonts w:ascii="Times New Roman" w:eastAsia="Times New Roman" w:hAnsi="Times New Roman" w:cs="Times New Roman"/>
          <w:sz w:val="24"/>
        </w:rPr>
      </w:pPr>
      <w:r>
        <w:rPr>
          <w:b/>
        </w:rPr>
        <w:t>Part 1: Presentation</w:t>
      </w:r>
    </w:p>
    <w:tbl>
      <w:tblPr>
        <w:tblStyle w:val="TableGrid"/>
        <w:tblW w:w="8979" w:type="dxa"/>
        <w:tblInd w:w="-53" w:type="dxa"/>
        <w:tblLayout w:type="fixed"/>
        <w:tblCellMar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575"/>
        <w:gridCol w:w="4151"/>
        <w:gridCol w:w="1418"/>
        <w:gridCol w:w="1417"/>
        <w:gridCol w:w="1418"/>
      </w:tblGrid>
      <w:tr w:rsidR="004A35E8" w14:paraId="22ED7F13" w14:textId="77777777" w:rsidTr="000E56C4">
        <w:trPr>
          <w:trHeight w:val="324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1675494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No. </w:t>
            </w: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4248324" w14:textId="77777777" w:rsidR="004A35E8" w:rsidRDefault="004A35E8" w:rsidP="000E56C4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Evaluation Criter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7C7B998" w14:textId="77777777" w:rsidR="004A35E8" w:rsidRDefault="004A35E8" w:rsidP="000E56C4">
            <w:pPr>
              <w:ind w:left="8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tudent 1</w:t>
            </w:r>
          </w:p>
          <w:p w14:paraId="2427DAEE" w14:textId="77777777" w:rsidR="004A35E8" w:rsidRDefault="004A35E8" w:rsidP="000E56C4">
            <w:pPr>
              <w:ind w:left="86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806A6B7" w14:textId="77777777" w:rsidR="004A35E8" w:rsidRDefault="004A35E8" w:rsidP="000E56C4">
            <w:pPr>
              <w:ind w:left="8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tudent 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236948C" w14:textId="77777777" w:rsidR="004A35E8" w:rsidRDefault="004A35E8" w:rsidP="000E56C4">
            <w:pPr>
              <w:ind w:left="8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tudent 3</w:t>
            </w:r>
          </w:p>
        </w:tc>
      </w:tr>
      <w:tr w:rsidR="004A35E8" w14:paraId="2C618CC6" w14:textId="77777777" w:rsidTr="000E56C4">
        <w:trPr>
          <w:trHeight w:val="33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0C8EF" w14:textId="77777777" w:rsidR="004A35E8" w:rsidRDefault="004A35E8" w:rsidP="000E56C4">
            <w:pPr>
              <w:ind w:left="2"/>
              <w:jc w:val="both"/>
            </w:pPr>
            <w:r>
              <w:t>1.</w:t>
            </w: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921CF" w14:textId="77777777" w:rsidR="004A35E8" w:rsidRPr="00D133B6" w:rsidRDefault="004A35E8" w:rsidP="000E56C4">
            <w:pPr>
              <w:ind w:left="2"/>
            </w:pPr>
            <w:r w:rsidRPr="00C93F8E">
              <w:t>Understanding Of Tasks/Projects</w:t>
            </w:r>
            <w:r>
              <w:t>.  Answering quest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2E9BF" w14:textId="77777777" w:rsidR="004A35E8" w:rsidRDefault="004A35E8" w:rsidP="000E56C4">
            <w:pPr>
              <w:ind w:left="2"/>
              <w:jc w:val="right"/>
            </w:pPr>
            <w:r w:rsidRPr="00D71D13">
              <w:t xml:space="preserve"> </w:t>
            </w:r>
            <w:r>
              <w:t xml:space="preserve">                 /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E45A4" w14:textId="77777777" w:rsidR="004A35E8" w:rsidRPr="00D71D13" w:rsidRDefault="004A35E8" w:rsidP="000E56C4">
            <w:pPr>
              <w:ind w:left="2"/>
              <w:jc w:val="right"/>
            </w:pPr>
            <w:r w:rsidRPr="00D71D13">
              <w:t xml:space="preserve"> </w:t>
            </w:r>
            <w:r>
              <w:t xml:space="preserve">                 /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264CB" w14:textId="77777777" w:rsidR="004A35E8" w:rsidRPr="00D71D13" w:rsidRDefault="004A35E8" w:rsidP="000E56C4">
            <w:pPr>
              <w:ind w:left="2"/>
              <w:jc w:val="right"/>
            </w:pPr>
            <w:r w:rsidRPr="00D71D13">
              <w:t xml:space="preserve"> </w:t>
            </w:r>
            <w:r>
              <w:t xml:space="preserve">                 /3</w:t>
            </w:r>
          </w:p>
        </w:tc>
      </w:tr>
      <w:tr w:rsidR="004A35E8" w:rsidRPr="003C3FAB" w14:paraId="49DE8EDC" w14:textId="77777777" w:rsidTr="000E56C4">
        <w:trPr>
          <w:trHeight w:val="89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625748" w14:textId="77777777" w:rsidR="004A35E8" w:rsidRDefault="004A35E8" w:rsidP="000E56C4">
            <w:pPr>
              <w:ind w:left="2"/>
              <w:jc w:val="both"/>
            </w:pPr>
            <w:r>
              <w:t>2.</w:t>
            </w: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BB2659" w14:textId="77777777" w:rsidR="004A35E8" w:rsidRPr="00C93F8E" w:rsidRDefault="004A35E8" w:rsidP="000E56C4">
            <w:pPr>
              <w:pStyle w:val="Default"/>
              <w:jc w:val="both"/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</w:pPr>
            <w:r w:rsidRPr="00C93F8E"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>Articulation</w:t>
            </w:r>
          </w:p>
          <w:p w14:paraId="5EBAD8DB" w14:textId="77777777" w:rsidR="004A35E8" w:rsidRPr="00512C35" w:rsidRDefault="004A35E8" w:rsidP="000E56C4">
            <w:pPr>
              <w:pStyle w:val="Default"/>
              <w:jc w:val="both"/>
            </w:pPr>
            <w:r w:rsidRPr="00C93F8E"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>(e.g. Ability to explain, easy to understand, giving examples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E3010" w14:textId="77777777" w:rsidR="004A35E8" w:rsidRPr="003C3FAB" w:rsidRDefault="004A35E8" w:rsidP="000E56C4">
            <w:pPr>
              <w:jc w:val="right"/>
            </w:pPr>
            <w:r>
              <w:t xml:space="preserve">                /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69BDF" w14:textId="77777777" w:rsidR="004A35E8" w:rsidRDefault="004A35E8" w:rsidP="000E56C4">
            <w:pPr>
              <w:jc w:val="right"/>
            </w:pPr>
            <w:r>
              <w:t xml:space="preserve">                /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68D7B" w14:textId="77777777" w:rsidR="004A35E8" w:rsidRDefault="004A35E8" w:rsidP="000E56C4">
            <w:pPr>
              <w:jc w:val="right"/>
            </w:pPr>
            <w:r>
              <w:t xml:space="preserve">                /3</w:t>
            </w:r>
          </w:p>
        </w:tc>
      </w:tr>
      <w:tr w:rsidR="004A35E8" w:rsidRPr="003C3FAB" w14:paraId="603D0F02" w14:textId="77777777" w:rsidTr="000E56C4">
        <w:trPr>
          <w:trHeight w:val="89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B6C54" w14:textId="77777777" w:rsidR="004A35E8" w:rsidRDefault="004A35E8" w:rsidP="000E56C4">
            <w:pPr>
              <w:ind w:left="2"/>
              <w:jc w:val="both"/>
            </w:pPr>
            <w:r>
              <w:t>3.</w:t>
            </w: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17CDA0" w14:textId="77777777" w:rsidR="004A35E8" w:rsidRPr="00C93F8E" w:rsidRDefault="004A35E8" w:rsidP="000E56C4">
            <w:pPr>
              <w:pStyle w:val="Default"/>
              <w:jc w:val="both"/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 xml:space="preserve">Slide </w:t>
            </w:r>
            <w:r w:rsidRPr="00C93F8E"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>Content</w:t>
            </w:r>
          </w:p>
          <w:p w14:paraId="71383762" w14:textId="77777777" w:rsidR="004A35E8" w:rsidRPr="00C93F8E" w:rsidRDefault="004A35E8" w:rsidP="000E56C4">
            <w:pPr>
              <w:pStyle w:val="Default"/>
              <w:jc w:val="both"/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</w:pPr>
            <w:r w:rsidRPr="00C93F8E"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 xml:space="preserve">(e.g. Visual aids in point form and easy to read and can present </w:t>
            </w:r>
            <w:r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 xml:space="preserve">a </w:t>
            </w:r>
            <w:r w:rsidRPr="00C93F8E"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>better understanding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196A7" w14:textId="77777777" w:rsidR="004A35E8" w:rsidRDefault="004A35E8" w:rsidP="000E56C4">
            <w:pPr>
              <w:jc w:val="right"/>
            </w:pPr>
            <w:r>
              <w:t xml:space="preserve">         /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ED3571" w14:textId="77777777" w:rsidR="004A35E8" w:rsidRDefault="004A35E8" w:rsidP="000E56C4">
            <w:pPr>
              <w:jc w:val="right"/>
            </w:pPr>
            <w:r>
              <w:t xml:space="preserve">         /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839C5" w14:textId="77777777" w:rsidR="004A35E8" w:rsidRDefault="004A35E8" w:rsidP="000E56C4">
            <w:pPr>
              <w:jc w:val="right"/>
            </w:pPr>
            <w:r>
              <w:t xml:space="preserve">         /3</w:t>
            </w:r>
          </w:p>
        </w:tc>
      </w:tr>
      <w:tr w:rsidR="004A35E8" w:rsidRPr="003C3FAB" w14:paraId="0E907B49" w14:textId="77777777" w:rsidTr="000E56C4">
        <w:trPr>
          <w:trHeight w:val="89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5B4C4" w14:textId="77777777" w:rsidR="004A35E8" w:rsidRDefault="004A35E8" w:rsidP="000E56C4">
            <w:pPr>
              <w:ind w:left="2"/>
              <w:jc w:val="both"/>
            </w:pPr>
            <w:r>
              <w:t xml:space="preserve">4. </w:t>
            </w: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A49267" w14:textId="77777777" w:rsidR="004A35E8" w:rsidRPr="00C93F8E" w:rsidRDefault="004A35E8" w:rsidP="000E56C4">
            <w:pPr>
              <w:pStyle w:val="Default"/>
              <w:jc w:val="both"/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</w:pPr>
            <w:r w:rsidRPr="00224D7B"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>Presenter’s appearance (Formal attire, professionalism)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15309" w14:textId="77777777" w:rsidR="004A35E8" w:rsidRDefault="004A35E8" w:rsidP="000E56C4">
            <w:pPr>
              <w:jc w:val="right"/>
            </w:pPr>
            <w:r>
              <w:t xml:space="preserve">      /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B3D09" w14:textId="77777777" w:rsidR="004A35E8" w:rsidRDefault="004A35E8" w:rsidP="000E56C4">
            <w:pPr>
              <w:jc w:val="right"/>
            </w:pPr>
            <w:r>
              <w:t xml:space="preserve">      /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16806" w14:textId="77777777" w:rsidR="004A35E8" w:rsidRDefault="004A35E8" w:rsidP="000E56C4">
            <w:pPr>
              <w:jc w:val="right"/>
            </w:pPr>
            <w:r>
              <w:t xml:space="preserve">      /3</w:t>
            </w:r>
          </w:p>
        </w:tc>
      </w:tr>
      <w:tr w:rsidR="004A35E8" w:rsidRPr="003C3FAB" w14:paraId="7145C679" w14:textId="77777777" w:rsidTr="000E56C4">
        <w:trPr>
          <w:trHeight w:val="89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64F79" w14:textId="77777777" w:rsidR="004A35E8" w:rsidRDefault="004A35E8" w:rsidP="000E56C4">
            <w:pPr>
              <w:ind w:left="2"/>
              <w:jc w:val="both"/>
            </w:pPr>
          </w:p>
        </w:tc>
        <w:tc>
          <w:tcPr>
            <w:tcW w:w="4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B3B863" w14:textId="77777777" w:rsidR="004A35E8" w:rsidRPr="00224D7B" w:rsidRDefault="004A35E8" w:rsidP="000E56C4">
            <w:pPr>
              <w:pStyle w:val="Default"/>
              <w:tabs>
                <w:tab w:val="left" w:pos="5930"/>
              </w:tabs>
              <w:jc w:val="both"/>
              <w:rPr>
                <w:rFonts w:ascii="Calibri" w:eastAsia="Calibri" w:hAnsi="Calibri" w:cs="Calibri"/>
                <w:b/>
                <w:sz w:val="22"/>
                <w:szCs w:val="22"/>
                <w:lang w:val="ms-MY" w:eastAsia="ms-MY"/>
              </w:rPr>
            </w:pPr>
            <w:r>
              <w:rPr>
                <w:rFonts w:ascii="Calibri" w:eastAsia="Calibri" w:hAnsi="Calibri" w:cs="Calibri"/>
                <w:sz w:val="22"/>
                <w:szCs w:val="22"/>
                <w:lang w:val="ms-MY" w:eastAsia="ms-MY"/>
              </w:rPr>
              <w:tab/>
            </w:r>
            <w:r w:rsidRPr="00224D7B">
              <w:rPr>
                <w:rFonts w:ascii="Calibri" w:eastAsia="Calibri" w:hAnsi="Calibri" w:cs="Calibri"/>
                <w:b/>
                <w:sz w:val="22"/>
                <w:szCs w:val="22"/>
                <w:lang w:val="ms-MY" w:eastAsia="ms-MY"/>
              </w:rPr>
              <w:t>Total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5893B" w14:textId="77777777" w:rsidR="004A35E8" w:rsidRDefault="004A35E8" w:rsidP="000E56C4">
            <w:pPr>
              <w:jc w:val="right"/>
            </w:pPr>
            <w:r>
              <w:t xml:space="preserve">       /12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E590D" w14:textId="77777777" w:rsidR="004A35E8" w:rsidRDefault="004A35E8" w:rsidP="000E56C4">
            <w:pPr>
              <w:jc w:val="right"/>
            </w:pPr>
            <w:r>
              <w:t xml:space="preserve">       /12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B1F8A" w14:textId="77777777" w:rsidR="004A35E8" w:rsidRDefault="004A35E8" w:rsidP="000E56C4">
            <w:pPr>
              <w:jc w:val="right"/>
            </w:pPr>
            <w:r>
              <w:t xml:space="preserve">       /12</w:t>
            </w:r>
          </w:p>
        </w:tc>
      </w:tr>
    </w:tbl>
    <w:p w14:paraId="1CDC0BE4" w14:textId="77777777" w:rsidR="004A35E8" w:rsidRDefault="004A35E8" w:rsidP="004A35E8">
      <w:pPr>
        <w:spacing w:line="240" w:lineRule="auto"/>
        <w:rPr>
          <w:rFonts w:ascii="Times New Roman" w:eastAsia="Times New Roman" w:hAnsi="Times New Roman" w:cs="Times New Roman"/>
          <w:sz w:val="24"/>
        </w:rPr>
      </w:pPr>
    </w:p>
    <w:p w14:paraId="40C0EE17" w14:textId="77777777" w:rsidR="004A35E8" w:rsidRDefault="004A35E8" w:rsidP="004A35E8">
      <w:pPr>
        <w:rPr>
          <w:b/>
        </w:rPr>
      </w:pPr>
      <w:r>
        <w:rPr>
          <w:b/>
        </w:rPr>
        <w:br w:type="page"/>
      </w:r>
    </w:p>
    <w:p w14:paraId="447AAE0A" w14:textId="77777777" w:rsidR="004A35E8" w:rsidRDefault="004A35E8" w:rsidP="004A35E8">
      <w:pPr>
        <w:spacing w:line="240" w:lineRule="auto"/>
        <w:rPr>
          <w:b/>
        </w:rPr>
      </w:pPr>
      <w:r w:rsidRPr="00022EC1">
        <w:rPr>
          <w:b/>
        </w:rPr>
        <w:lastRenderedPageBreak/>
        <w:t>Part 2: Report</w:t>
      </w:r>
      <w:r>
        <w:rPr>
          <w:b/>
        </w:rPr>
        <w:t xml:space="preserve"> (36 marks)</w:t>
      </w:r>
    </w:p>
    <w:tbl>
      <w:tblPr>
        <w:tblStyle w:val="TableGrid0"/>
        <w:tblW w:w="9351" w:type="dxa"/>
        <w:tblLayout w:type="fixed"/>
        <w:tblLook w:val="04A0" w:firstRow="1" w:lastRow="0" w:firstColumn="1" w:lastColumn="0" w:noHBand="0" w:noVBand="1"/>
      </w:tblPr>
      <w:tblGrid>
        <w:gridCol w:w="561"/>
        <w:gridCol w:w="4635"/>
        <w:gridCol w:w="3021"/>
        <w:gridCol w:w="1134"/>
      </w:tblGrid>
      <w:tr w:rsidR="004A35E8" w14:paraId="06262777" w14:textId="77777777" w:rsidTr="000E56C4">
        <w:tc>
          <w:tcPr>
            <w:tcW w:w="561" w:type="dxa"/>
            <w:shd w:val="clear" w:color="auto" w:fill="D0CECE" w:themeFill="background2" w:themeFillShade="E6"/>
          </w:tcPr>
          <w:p w14:paraId="31738CA0" w14:textId="77777777" w:rsidR="004A35E8" w:rsidRDefault="004A35E8" w:rsidP="000E56C4">
            <w:pPr>
              <w:spacing w:after="19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No</w:t>
            </w:r>
          </w:p>
        </w:tc>
        <w:tc>
          <w:tcPr>
            <w:tcW w:w="4635" w:type="dxa"/>
            <w:shd w:val="clear" w:color="auto" w:fill="D0CECE" w:themeFill="background2" w:themeFillShade="E6"/>
          </w:tcPr>
          <w:p w14:paraId="38E6AB8B" w14:textId="77777777" w:rsidR="004A35E8" w:rsidRPr="00750ECE" w:rsidRDefault="004A35E8" w:rsidP="000E56C4">
            <w:pPr>
              <w:spacing w:after="19"/>
              <w:jc w:val="center"/>
              <w:rPr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Evaluation Criteria</w:t>
            </w:r>
          </w:p>
        </w:tc>
        <w:tc>
          <w:tcPr>
            <w:tcW w:w="3021" w:type="dxa"/>
            <w:shd w:val="clear" w:color="auto" w:fill="D0CECE" w:themeFill="background2" w:themeFillShade="E6"/>
          </w:tcPr>
          <w:p w14:paraId="044FD009" w14:textId="77777777" w:rsidR="004A35E8" w:rsidRPr="00750ECE" w:rsidRDefault="004A35E8" w:rsidP="000E56C4">
            <w:pPr>
              <w:spacing w:after="19"/>
              <w:jc w:val="center"/>
              <w:rPr>
                <w:b/>
              </w:rPr>
            </w:pPr>
            <w:r w:rsidRPr="00750ECE">
              <w:rPr>
                <w:b/>
              </w:rPr>
              <w:t>Remarks</w:t>
            </w:r>
          </w:p>
        </w:tc>
        <w:tc>
          <w:tcPr>
            <w:tcW w:w="1134" w:type="dxa"/>
            <w:shd w:val="clear" w:color="auto" w:fill="D0CECE" w:themeFill="background2" w:themeFillShade="E6"/>
          </w:tcPr>
          <w:p w14:paraId="04ECA943" w14:textId="77777777" w:rsidR="004A35E8" w:rsidRPr="00750ECE" w:rsidRDefault="004A35E8" w:rsidP="000E56C4">
            <w:pPr>
              <w:spacing w:after="19"/>
              <w:jc w:val="center"/>
              <w:rPr>
                <w:b/>
              </w:rPr>
            </w:pPr>
            <w:r w:rsidRPr="00750ECE">
              <w:rPr>
                <w:b/>
              </w:rPr>
              <w:t>Marks</w:t>
            </w:r>
          </w:p>
        </w:tc>
      </w:tr>
      <w:tr w:rsidR="004A35E8" w14:paraId="55C71CD7" w14:textId="77777777" w:rsidTr="000E56C4">
        <w:tc>
          <w:tcPr>
            <w:tcW w:w="561" w:type="dxa"/>
          </w:tcPr>
          <w:p w14:paraId="00C4B595" w14:textId="77777777" w:rsidR="004A35E8" w:rsidRPr="00820AC5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635" w:type="dxa"/>
          </w:tcPr>
          <w:p w14:paraId="1576D532" w14:textId="77777777" w:rsidR="004A35E8" w:rsidRPr="00750ECE" w:rsidRDefault="004A35E8" w:rsidP="000E56C4">
            <w:pPr>
              <w:spacing w:after="160" w:line="259" w:lineRule="auto"/>
            </w:pPr>
            <w:r>
              <w:t>System overview and description</w:t>
            </w:r>
          </w:p>
        </w:tc>
        <w:tc>
          <w:tcPr>
            <w:tcW w:w="3021" w:type="dxa"/>
          </w:tcPr>
          <w:p w14:paraId="0ADD9E42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730D06B4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  <w:r>
              <w:t xml:space="preserve">            /4</w:t>
            </w:r>
          </w:p>
        </w:tc>
      </w:tr>
      <w:tr w:rsidR="004A35E8" w14:paraId="771D277B" w14:textId="77777777" w:rsidTr="000E56C4">
        <w:tc>
          <w:tcPr>
            <w:tcW w:w="561" w:type="dxa"/>
          </w:tcPr>
          <w:p w14:paraId="52AA467C" w14:textId="77777777" w:rsidR="004A35E8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635" w:type="dxa"/>
          </w:tcPr>
          <w:p w14:paraId="695EEFD7" w14:textId="77777777" w:rsidR="004A35E8" w:rsidRDefault="004A35E8" w:rsidP="000E56C4">
            <w:pPr>
              <w:spacing w:after="160" w:line="259" w:lineRule="auto"/>
            </w:pPr>
            <w:r>
              <w:t>Objectives of the project</w:t>
            </w:r>
          </w:p>
        </w:tc>
        <w:tc>
          <w:tcPr>
            <w:tcW w:w="3021" w:type="dxa"/>
          </w:tcPr>
          <w:p w14:paraId="7A24016A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52573871" w14:textId="77777777" w:rsidR="004A35E8" w:rsidRDefault="004A35E8" w:rsidP="000E56C4">
            <w:pPr>
              <w:spacing w:after="19"/>
            </w:pPr>
            <w:r>
              <w:t xml:space="preserve">            /4</w:t>
            </w:r>
          </w:p>
        </w:tc>
      </w:tr>
      <w:tr w:rsidR="004A35E8" w14:paraId="30327842" w14:textId="77777777" w:rsidTr="000E56C4">
        <w:tc>
          <w:tcPr>
            <w:tcW w:w="561" w:type="dxa"/>
          </w:tcPr>
          <w:p w14:paraId="3480911F" w14:textId="77777777" w:rsidR="004A35E8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4635" w:type="dxa"/>
          </w:tcPr>
          <w:p w14:paraId="434C1A6B" w14:textId="77777777" w:rsidR="004A35E8" w:rsidRDefault="004A35E8" w:rsidP="000E56C4">
            <w:pPr>
              <w:spacing w:after="160" w:line="259" w:lineRule="auto"/>
            </w:pPr>
            <w:r>
              <w:t>Scope and limitations</w:t>
            </w:r>
          </w:p>
        </w:tc>
        <w:tc>
          <w:tcPr>
            <w:tcW w:w="3021" w:type="dxa"/>
          </w:tcPr>
          <w:p w14:paraId="599E51A3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29AEC118" w14:textId="77777777" w:rsidR="004A35E8" w:rsidRDefault="004A35E8" w:rsidP="000E56C4">
            <w:pPr>
              <w:spacing w:after="19"/>
            </w:pPr>
            <w:r>
              <w:t xml:space="preserve">            /4</w:t>
            </w:r>
          </w:p>
        </w:tc>
      </w:tr>
      <w:tr w:rsidR="004A35E8" w14:paraId="0B91785D" w14:textId="77777777" w:rsidTr="000E56C4">
        <w:tc>
          <w:tcPr>
            <w:tcW w:w="561" w:type="dxa"/>
          </w:tcPr>
          <w:p w14:paraId="1B3C3AD8" w14:textId="77777777" w:rsidR="004A35E8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4635" w:type="dxa"/>
          </w:tcPr>
          <w:p w14:paraId="70AA3327" w14:textId="77777777" w:rsidR="004A35E8" w:rsidRDefault="004A35E8" w:rsidP="000E56C4">
            <w:pPr>
              <w:spacing w:after="160" w:line="259" w:lineRule="auto"/>
            </w:pPr>
            <w:r>
              <w:t>Key system features</w:t>
            </w:r>
          </w:p>
        </w:tc>
        <w:tc>
          <w:tcPr>
            <w:tcW w:w="3021" w:type="dxa"/>
          </w:tcPr>
          <w:p w14:paraId="4C795255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655867C2" w14:textId="77777777" w:rsidR="004A35E8" w:rsidRDefault="004A35E8" w:rsidP="000E56C4">
            <w:pPr>
              <w:spacing w:after="19"/>
            </w:pPr>
            <w:r>
              <w:t xml:space="preserve">            /4</w:t>
            </w:r>
          </w:p>
        </w:tc>
      </w:tr>
      <w:tr w:rsidR="004A35E8" w14:paraId="714088BB" w14:textId="77777777" w:rsidTr="000E56C4">
        <w:tc>
          <w:tcPr>
            <w:tcW w:w="561" w:type="dxa"/>
          </w:tcPr>
          <w:p w14:paraId="66C33710" w14:textId="77777777" w:rsidR="004A35E8" w:rsidRPr="00820AC5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4635" w:type="dxa"/>
          </w:tcPr>
          <w:p w14:paraId="6A245240" w14:textId="77777777" w:rsidR="004A35E8" w:rsidRDefault="004A35E8" w:rsidP="000E56C4">
            <w:pPr>
              <w:pStyle w:val="ListParagraph"/>
              <w:spacing w:after="160" w:line="259" w:lineRule="auto"/>
              <w:ind w:left="316" w:hanging="316"/>
            </w:pPr>
            <w:r>
              <w:t xml:space="preserve"> Methodology (the system functions in detail).</w:t>
            </w:r>
          </w:p>
        </w:tc>
        <w:tc>
          <w:tcPr>
            <w:tcW w:w="3021" w:type="dxa"/>
          </w:tcPr>
          <w:p w14:paraId="0E74619B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21D1308E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  <w:r>
              <w:t xml:space="preserve">            /4</w:t>
            </w:r>
          </w:p>
        </w:tc>
      </w:tr>
      <w:tr w:rsidR="004A35E8" w14:paraId="5E46F23F" w14:textId="77777777" w:rsidTr="000E56C4">
        <w:tc>
          <w:tcPr>
            <w:tcW w:w="561" w:type="dxa"/>
          </w:tcPr>
          <w:p w14:paraId="53CA6345" w14:textId="77777777" w:rsidR="004A35E8" w:rsidRPr="00820AC5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4635" w:type="dxa"/>
          </w:tcPr>
          <w:p w14:paraId="164F394B" w14:textId="77777777" w:rsidR="004A35E8" w:rsidRDefault="004A35E8" w:rsidP="000E56C4">
            <w:pPr>
              <w:pStyle w:val="ListParagraph"/>
              <w:spacing w:after="160" w:line="259" w:lineRule="auto"/>
              <w:ind w:left="316" w:hanging="277"/>
            </w:pPr>
            <w:r w:rsidRPr="009701E1">
              <w:t>System Features &amp; Output (Screenshots)</w:t>
            </w:r>
          </w:p>
        </w:tc>
        <w:tc>
          <w:tcPr>
            <w:tcW w:w="3021" w:type="dxa"/>
          </w:tcPr>
          <w:p w14:paraId="7855A2F2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085920AB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  <w:r>
              <w:t xml:space="preserve">            /4</w:t>
            </w:r>
          </w:p>
        </w:tc>
      </w:tr>
      <w:tr w:rsidR="004A35E8" w14:paraId="13BD2156" w14:textId="77777777" w:rsidTr="000E56C4">
        <w:tc>
          <w:tcPr>
            <w:tcW w:w="561" w:type="dxa"/>
          </w:tcPr>
          <w:p w14:paraId="62C84894" w14:textId="77777777" w:rsidR="004A35E8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4635" w:type="dxa"/>
          </w:tcPr>
          <w:p w14:paraId="389552F9" w14:textId="77777777" w:rsidR="004A35E8" w:rsidRPr="009701E1" w:rsidRDefault="004A35E8" w:rsidP="000E56C4">
            <w:pPr>
              <w:pStyle w:val="ListParagraph"/>
              <w:spacing w:after="160" w:line="259" w:lineRule="auto"/>
              <w:ind w:left="316" w:hanging="277"/>
            </w:pPr>
            <w:r w:rsidRPr="009701E1">
              <w:t>Python implementation/code</w:t>
            </w:r>
          </w:p>
        </w:tc>
        <w:tc>
          <w:tcPr>
            <w:tcW w:w="3021" w:type="dxa"/>
          </w:tcPr>
          <w:p w14:paraId="539CE1F0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449498F7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  <w:r>
              <w:t xml:space="preserve">            /4</w:t>
            </w:r>
          </w:p>
        </w:tc>
      </w:tr>
      <w:tr w:rsidR="004A35E8" w14:paraId="213338FC" w14:textId="77777777" w:rsidTr="000E56C4">
        <w:tc>
          <w:tcPr>
            <w:tcW w:w="561" w:type="dxa"/>
          </w:tcPr>
          <w:p w14:paraId="59B49F68" w14:textId="77777777" w:rsidR="004A35E8" w:rsidRDefault="004A35E8" w:rsidP="000E56C4">
            <w:pPr>
              <w:spacing w:after="160" w:line="259" w:lineRule="auto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4635" w:type="dxa"/>
          </w:tcPr>
          <w:p w14:paraId="01543758" w14:textId="77777777" w:rsidR="004A35E8" w:rsidRPr="009701E1" w:rsidRDefault="004A35E8" w:rsidP="000E56C4">
            <w:pPr>
              <w:pStyle w:val="ListParagraph"/>
              <w:spacing w:after="160" w:line="259" w:lineRule="auto"/>
              <w:ind w:left="316" w:hanging="277"/>
            </w:pPr>
            <w:r w:rsidRPr="0062255E">
              <w:t>Conclusion</w:t>
            </w:r>
          </w:p>
        </w:tc>
        <w:tc>
          <w:tcPr>
            <w:tcW w:w="3021" w:type="dxa"/>
          </w:tcPr>
          <w:p w14:paraId="16DBE74A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</w:p>
        </w:tc>
        <w:tc>
          <w:tcPr>
            <w:tcW w:w="1134" w:type="dxa"/>
          </w:tcPr>
          <w:p w14:paraId="0D44BDD4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  <w:r>
              <w:t xml:space="preserve">            /4</w:t>
            </w:r>
          </w:p>
        </w:tc>
      </w:tr>
      <w:tr w:rsidR="004A35E8" w14:paraId="5439AFBD" w14:textId="77777777" w:rsidTr="000E56C4">
        <w:tc>
          <w:tcPr>
            <w:tcW w:w="561" w:type="dxa"/>
          </w:tcPr>
          <w:p w14:paraId="451DD7E7" w14:textId="77777777" w:rsidR="004A35E8" w:rsidRPr="004229F7" w:rsidRDefault="004A35E8" w:rsidP="000E56C4">
            <w:pPr>
              <w:spacing w:after="160" w:line="259" w:lineRule="auto"/>
              <w:rPr>
                <w:b/>
                <w:bCs/>
              </w:rPr>
            </w:pPr>
            <w:r w:rsidRPr="004229F7">
              <w:rPr>
                <w:b/>
                <w:bCs/>
              </w:rPr>
              <w:t>9</w:t>
            </w:r>
          </w:p>
        </w:tc>
        <w:tc>
          <w:tcPr>
            <w:tcW w:w="4635" w:type="dxa"/>
          </w:tcPr>
          <w:p w14:paraId="24F08B87" w14:textId="77777777" w:rsidR="004A35E8" w:rsidRDefault="004A35E8" w:rsidP="000E56C4">
            <w:pPr>
              <w:spacing w:after="160" w:line="259" w:lineRule="auto"/>
            </w:pPr>
            <w:r>
              <w:t>Appendix.</w:t>
            </w:r>
          </w:p>
          <w:p w14:paraId="3B258AAB" w14:textId="77777777" w:rsidR="004A35E8" w:rsidRDefault="004A35E8" w:rsidP="000E56C4">
            <w:pPr>
              <w:spacing w:line="259" w:lineRule="auto"/>
            </w:pPr>
            <w:r>
              <w:t>•References &amp; Bibliography. All URLs are used.</w:t>
            </w:r>
          </w:p>
          <w:p w14:paraId="2A4586AF" w14:textId="77777777" w:rsidR="004A35E8" w:rsidRDefault="004A35E8" w:rsidP="000E56C4">
            <w:pPr>
              <w:spacing w:line="259" w:lineRule="auto"/>
            </w:pPr>
            <w:r>
              <w:t xml:space="preserve">•AI Tool Usage. </w:t>
            </w:r>
          </w:p>
          <w:p w14:paraId="484CA2C4" w14:textId="77777777" w:rsidR="004A35E8" w:rsidRDefault="004A35E8" w:rsidP="000E56C4">
            <w:pPr>
              <w:spacing w:line="259" w:lineRule="auto"/>
            </w:pPr>
            <w:r>
              <w:t>•Git Log (Screenshots)</w:t>
            </w:r>
          </w:p>
        </w:tc>
        <w:tc>
          <w:tcPr>
            <w:tcW w:w="3021" w:type="dxa"/>
            <w:shd w:val="clear" w:color="auto" w:fill="auto"/>
          </w:tcPr>
          <w:p w14:paraId="3F0D2613" w14:textId="77777777" w:rsidR="004A35E8" w:rsidRPr="000B5C9E" w:rsidRDefault="004A35E8" w:rsidP="000E56C4">
            <w:pPr>
              <w:spacing w:after="19"/>
              <w:jc w:val="right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767A7DD1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  <w:r>
              <w:t xml:space="preserve">            /4</w:t>
            </w:r>
          </w:p>
        </w:tc>
      </w:tr>
      <w:tr w:rsidR="004A35E8" w14:paraId="57918C25" w14:textId="77777777" w:rsidTr="000E56C4">
        <w:tc>
          <w:tcPr>
            <w:tcW w:w="561" w:type="dxa"/>
          </w:tcPr>
          <w:p w14:paraId="4417C665" w14:textId="77777777" w:rsidR="004A35E8" w:rsidRDefault="004A35E8" w:rsidP="000E56C4">
            <w:pPr>
              <w:spacing w:after="160" w:line="259" w:lineRule="auto"/>
            </w:pPr>
          </w:p>
        </w:tc>
        <w:tc>
          <w:tcPr>
            <w:tcW w:w="4635" w:type="dxa"/>
          </w:tcPr>
          <w:p w14:paraId="5F22D746" w14:textId="77777777" w:rsidR="004A35E8" w:rsidRDefault="004A35E8" w:rsidP="000E56C4">
            <w:pPr>
              <w:spacing w:after="160" w:line="259" w:lineRule="auto"/>
            </w:pPr>
          </w:p>
        </w:tc>
        <w:tc>
          <w:tcPr>
            <w:tcW w:w="3021" w:type="dxa"/>
            <w:shd w:val="clear" w:color="auto" w:fill="auto"/>
          </w:tcPr>
          <w:p w14:paraId="56A97650" w14:textId="77777777" w:rsidR="004A35E8" w:rsidRPr="000B5C9E" w:rsidRDefault="004A35E8" w:rsidP="000E56C4">
            <w:pPr>
              <w:spacing w:after="19"/>
              <w:jc w:val="right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0B5C9E">
              <w:rPr>
                <w:rFonts w:ascii="Times New Roman" w:eastAsia="Times New Roman" w:hAnsi="Times New Roman" w:cs="Times New Roman"/>
                <w:b/>
                <w:sz w:val="24"/>
              </w:rPr>
              <w:t>Total</w:t>
            </w:r>
          </w:p>
        </w:tc>
        <w:tc>
          <w:tcPr>
            <w:tcW w:w="1134" w:type="dxa"/>
            <w:shd w:val="clear" w:color="auto" w:fill="auto"/>
          </w:tcPr>
          <w:p w14:paraId="3E2CCBC1" w14:textId="77777777" w:rsidR="004A35E8" w:rsidRDefault="004A35E8" w:rsidP="000E56C4">
            <w:pPr>
              <w:spacing w:after="19"/>
              <w:rPr>
                <w:rFonts w:ascii="Verdana" w:eastAsia="Verdana" w:hAnsi="Verdana" w:cs="Verdana"/>
                <w:b/>
                <w:sz w:val="32"/>
              </w:rPr>
            </w:pPr>
            <w:r>
              <w:rPr>
                <w:rFonts w:ascii="Verdana" w:eastAsia="Verdana" w:hAnsi="Verdana" w:cs="Verdana"/>
                <w:b/>
                <w:sz w:val="32"/>
              </w:rPr>
              <w:t xml:space="preserve">     </w:t>
            </w:r>
            <w:r w:rsidRPr="00D26644">
              <w:t>/36</w:t>
            </w:r>
          </w:p>
        </w:tc>
      </w:tr>
    </w:tbl>
    <w:p w14:paraId="05BA49E7" w14:textId="77777777" w:rsidR="004A35E8" w:rsidRPr="00022EC1" w:rsidRDefault="004A35E8" w:rsidP="004A35E8">
      <w:pPr>
        <w:spacing w:line="240" w:lineRule="auto"/>
        <w:rPr>
          <w:b/>
        </w:rPr>
      </w:pPr>
      <w:r w:rsidRPr="00022EC1">
        <w:rPr>
          <w:b/>
        </w:rPr>
        <w:t xml:space="preserve">Part </w:t>
      </w:r>
      <w:r>
        <w:rPr>
          <w:b/>
        </w:rPr>
        <w:t>3</w:t>
      </w:r>
      <w:r w:rsidRPr="00022EC1">
        <w:rPr>
          <w:b/>
        </w:rPr>
        <w:t xml:space="preserve">: </w:t>
      </w:r>
      <w:r>
        <w:rPr>
          <w:b/>
        </w:rPr>
        <w:t>System (44 marks)</w:t>
      </w:r>
    </w:p>
    <w:p w14:paraId="56B1C9F4" w14:textId="77777777" w:rsidR="004A35E8" w:rsidRDefault="004A35E8" w:rsidP="004A35E8">
      <w:pPr>
        <w:spacing w:after="3" w:line="240" w:lineRule="auto"/>
      </w:pPr>
    </w:p>
    <w:tbl>
      <w:tblPr>
        <w:tblStyle w:val="TableGrid"/>
        <w:tblW w:w="9411" w:type="dxa"/>
        <w:tblInd w:w="-53" w:type="dxa"/>
        <w:tblCellMar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575"/>
        <w:gridCol w:w="4658"/>
        <w:gridCol w:w="2938"/>
        <w:gridCol w:w="1233"/>
        <w:gridCol w:w="7"/>
      </w:tblGrid>
      <w:tr w:rsidR="004A35E8" w14:paraId="130EA3EF" w14:textId="77777777" w:rsidTr="000E56C4">
        <w:trPr>
          <w:trHeight w:val="324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9D87D4" w14:textId="77777777" w:rsidR="004A35E8" w:rsidRDefault="004A35E8" w:rsidP="000E56C4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No. 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F70C954" w14:textId="77777777" w:rsidR="004A35E8" w:rsidRDefault="004A35E8" w:rsidP="000E56C4">
            <w:pPr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Evaluation Criteria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4E851FD" w14:textId="77777777" w:rsidR="004A35E8" w:rsidRDefault="004A35E8" w:rsidP="000E56C4">
            <w:pPr>
              <w:ind w:left="8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Remarks</w:t>
            </w:r>
          </w:p>
        </w:tc>
        <w:tc>
          <w:tcPr>
            <w:tcW w:w="12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F9E32C6" w14:textId="77777777" w:rsidR="004A35E8" w:rsidRDefault="004A35E8" w:rsidP="000E56C4">
            <w:pPr>
              <w:ind w:left="8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Marks</w:t>
            </w:r>
          </w:p>
        </w:tc>
      </w:tr>
      <w:tr w:rsidR="004A35E8" w14:paraId="18D20F2B" w14:textId="77777777" w:rsidTr="000E56C4">
        <w:trPr>
          <w:gridAfter w:val="1"/>
          <w:wAfter w:w="7" w:type="dxa"/>
          <w:trHeight w:val="33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3BEAC" w14:textId="77777777" w:rsidR="004A35E8" w:rsidRDefault="004A35E8" w:rsidP="000E56C4">
            <w:r>
              <w:t>1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A6A4D4" w14:textId="77777777" w:rsidR="004A35E8" w:rsidRPr="00EA2159" w:rsidRDefault="004A35E8" w:rsidP="000E56C4">
            <w:pPr>
              <w:spacing w:after="160" w:line="259" w:lineRule="auto"/>
            </w:pPr>
            <w:r>
              <w:rPr>
                <w:rFonts w:ascii="Aptos Narrow" w:hAnsi="Aptos Narrow"/>
              </w:rPr>
              <w:t>Registration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E1269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5253A" w14:textId="77777777" w:rsidR="004A35E8" w:rsidRDefault="004A35E8" w:rsidP="000E56C4">
            <w:pPr>
              <w:ind w:left="2"/>
            </w:pPr>
            <w:r w:rsidRPr="00D71D13">
              <w:t xml:space="preserve"> </w:t>
            </w:r>
            <w:r>
              <w:t xml:space="preserve">           /4</w:t>
            </w:r>
          </w:p>
        </w:tc>
      </w:tr>
      <w:tr w:rsidR="004A35E8" w14:paraId="1CC872AB" w14:textId="77777777" w:rsidTr="000E56C4">
        <w:trPr>
          <w:gridAfter w:val="1"/>
          <w:wAfter w:w="7" w:type="dxa"/>
          <w:trHeight w:val="33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CAA14" w14:textId="77777777" w:rsidR="004A35E8" w:rsidRPr="00D71D13" w:rsidRDefault="004A35E8" w:rsidP="000E56C4">
            <w:r>
              <w:t>2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E35A9B8" w14:textId="77777777" w:rsidR="004A35E8" w:rsidRPr="00EA2159" w:rsidRDefault="004A35E8" w:rsidP="000E56C4">
            <w:pPr>
              <w:spacing w:after="160" w:line="259" w:lineRule="auto"/>
              <w:ind w:right="-129"/>
            </w:pPr>
            <w:r w:rsidRPr="0030644A">
              <w:rPr>
                <w:rFonts w:ascii="Aptos Narrow" w:hAnsi="Aptos Narrow"/>
              </w:rPr>
              <w:t>Login and Logout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BCB343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ECC0" w14:textId="77777777" w:rsidR="004A35E8" w:rsidRPr="00D71D13" w:rsidRDefault="004A35E8" w:rsidP="000E56C4">
            <w:pPr>
              <w:ind w:left="2"/>
            </w:pPr>
            <w:r>
              <w:t xml:space="preserve">           /4</w:t>
            </w:r>
          </w:p>
        </w:tc>
      </w:tr>
      <w:tr w:rsidR="004A35E8" w14:paraId="58C6230E" w14:textId="77777777" w:rsidTr="000E56C4">
        <w:trPr>
          <w:gridAfter w:val="1"/>
          <w:wAfter w:w="7" w:type="dxa"/>
          <w:trHeight w:val="33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3D9B2" w14:textId="77777777" w:rsidR="004A35E8" w:rsidRDefault="004A35E8" w:rsidP="000E56C4">
            <w:r>
              <w:t>3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02357C2" w14:textId="77777777" w:rsidR="004A35E8" w:rsidRPr="00F14AE6" w:rsidRDefault="004A35E8" w:rsidP="000E56C4">
            <w:pPr>
              <w:spacing w:line="259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Cs w:val="18"/>
              </w:rPr>
            </w:pPr>
            <w:r>
              <w:rPr>
                <w:rFonts w:ascii="Aptos Narrow" w:hAnsi="Aptos Narrow"/>
              </w:rPr>
              <w:t>Add New Record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A7C00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3F3A1" w14:textId="77777777" w:rsidR="004A35E8" w:rsidRPr="00D71D13" w:rsidRDefault="004A35E8" w:rsidP="000E56C4">
            <w:pPr>
              <w:ind w:left="2"/>
            </w:pPr>
            <w:r>
              <w:t xml:space="preserve">            /4</w:t>
            </w:r>
          </w:p>
        </w:tc>
      </w:tr>
      <w:tr w:rsidR="004A35E8" w14:paraId="1E968992" w14:textId="77777777" w:rsidTr="000E56C4">
        <w:trPr>
          <w:gridAfter w:val="1"/>
          <w:wAfter w:w="7" w:type="dxa"/>
          <w:trHeight w:val="33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3BB96F" w14:textId="77777777" w:rsidR="004A35E8" w:rsidRDefault="004A35E8" w:rsidP="000E56C4">
            <w:r>
              <w:t>4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245C000" w14:textId="77777777" w:rsidR="004A35E8" w:rsidRPr="00F91E1E" w:rsidRDefault="004A35E8" w:rsidP="000E56C4">
            <w:pPr>
              <w:spacing w:after="160" w:line="259" w:lineRule="auto"/>
              <w:rPr>
                <w:rFonts w:ascii="Times New Roman" w:eastAsia="Times New Roman" w:hAnsi="Times New Roman" w:cs="Times New Roman"/>
                <w:b/>
                <w:bCs/>
                <w:color w:val="333333"/>
                <w:szCs w:val="18"/>
              </w:rPr>
            </w:pPr>
            <w:r>
              <w:rPr>
                <w:rFonts w:ascii="Aptos Narrow" w:hAnsi="Aptos Narrow"/>
              </w:rPr>
              <w:t>Edit/Update Record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E39054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248F34" w14:textId="77777777" w:rsidR="004A35E8" w:rsidRPr="00D71D13" w:rsidRDefault="004A35E8" w:rsidP="000E56C4">
            <w:pPr>
              <w:ind w:left="2"/>
            </w:pPr>
            <w:r>
              <w:t xml:space="preserve">            /4</w:t>
            </w:r>
          </w:p>
        </w:tc>
      </w:tr>
      <w:tr w:rsidR="004A35E8" w14:paraId="6ED13BC0" w14:textId="77777777" w:rsidTr="000E56C4">
        <w:trPr>
          <w:gridAfter w:val="1"/>
          <w:wAfter w:w="7" w:type="dxa"/>
          <w:trHeight w:val="326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286B0D" w14:textId="77777777" w:rsidR="004A35E8" w:rsidRDefault="004A35E8" w:rsidP="000E56C4">
            <w:r>
              <w:t>5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99F905C" w14:textId="77777777" w:rsidR="004A35E8" w:rsidRDefault="004A35E8" w:rsidP="000E56C4">
            <w:pPr>
              <w:ind w:left="216" w:hanging="216"/>
              <w:rPr>
                <w:rFonts w:ascii="Aptos Narrow" w:hAnsi="Aptos Narr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 Payment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213ED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736AB4" w14:textId="77777777" w:rsidR="004A35E8" w:rsidRPr="00D71D13" w:rsidRDefault="004A35E8" w:rsidP="000E56C4">
            <w:pPr>
              <w:ind w:left="2"/>
            </w:pPr>
            <w:r>
              <w:t xml:space="preserve">            /4</w:t>
            </w:r>
          </w:p>
        </w:tc>
      </w:tr>
      <w:tr w:rsidR="004A35E8" w14:paraId="65E75EBB" w14:textId="77777777" w:rsidTr="000E56C4">
        <w:trPr>
          <w:gridAfter w:val="1"/>
          <w:wAfter w:w="7" w:type="dxa"/>
          <w:trHeight w:val="326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E3613" w14:textId="77777777" w:rsidR="004A35E8" w:rsidRDefault="004A35E8" w:rsidP="000E56C4">
            <w:r>
              <w:t>6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C9D6486" w14:textId="77777777" w:rsidR="004A35E8" w:rsidRDefault="004A35E8" w:rsidP="000E56C4">
            <w:pPr>
              <w:ind w:left="216" w:hanging="216"/>
              <w:rPr>
                <w:rFonts w:ascii="Aptos Narrow" w:hAnsi="Aptos Narr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 record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638A1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574B10" w14:textId="77777777" w:rsidR="004A35E8" w:rsidRPr="00D71D13" w:rsidRDefault="004A35E8" w:rsidP="000E56C4">
            <w:pPr>
              <w:ind w:left="2"/>
            </w:pPr>
            <w:r>
              <w:t xml:space="preserve">           /4</w:t>
            </w:r>
          </w:p>
        </w:tc>
      </w:tr>
      <w:tr w:rsidR="004A35E8" w14:paraId="4B95712C" w14:textId="77777777" w:rsidTr="000E56C4">
        <w:trPr>
          <w:gridAfter w:val="1"/>
          <w:wAfter w:w="7" w:type="dxa"/>
          <w:trHeight w:val="326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A156E" w14:textId="77777777" w:rsidR="004A35E8" w:rsidRDefault="004A35E8" w:rsidP="000E56C4">
            <w:r>
              <w:t>7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1851394" w14:textId="77777777" w:rsidR="004A35E8" w:rsidRDefault="004A35E8" w:rsidP="000E56C4">
            <w:pPr>
              <w:ind w:left="216" w:hanging="216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atures: Update order status/generate receipt/summary report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CB68E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0462B8" w14:textId="77777777" w:rsidR="004A35E8" w:rsidRDefault="004A35E8" w:rsidP="000E56C4">
            <w:pPr>
              <w:ind w:left="2"/>
            </w:pPr>
          </w:p>
          <w:p w14:paraId="264BF8D3" w14:textId="77777777" w:rsidR="004A35E8" w:rsidRPr="00D71D13" w:rsidRDefault="004A35E8" w:rsidP="000E56C4">
            <w:pPr>
              <w:ind w:left="2"/>
            </w:pPr>
            <w:r>
              <w:t xml:space="preserve">           /4</w:t>
            </w:r>
          </w:p>
        </w:tc>
      </w:tr>
      <w:tr w:rsidR="004A35E8" w14:paraId="299A02C3" w14:textId="77777777" w:rsidTr="000E56C4">
        <w:trPr>
          <w:gridAfter w:val="1"/>
          <w:wAfter w:w="7" w:type="dxa"/>
          <w:trHeight w:val="320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37981" w14:textId="77777777" w:rsidR="004A35E8" w:rsidRDefault="004A35E8" w:rsidP="000E56C4">
            <w:r>
              <w:t>8.</w:t>
            </w:r>
            <w:r w:rsidRPr="00D71D13">
              <w:t xml:space="preserve"> 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EF91F81" w14:textId="77777777" w:rsidR="004A35E8" w:rsidRPr="00EA2159" w:rsidRDefault="004A35E8" w:rsidP="000E56C4">
            <w:r>
              <w:rPr>
                <w:rFonts w:ascii="Aptos Narrow" w:hAnsi="Aptos Narrow"/>
              </w:rPr>
              <w:t>Search Record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A894E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B24F53" w14:textId="77777777" w:rsidR="004A35E8" w:rsidRDefault="004A35E8" w:rsidP="000E56C4">
            <w:pPr>
              <w:ind w:left="2"/>
            </w:pPr>
            <w:r w:rsidRPr="00D71D13">
              <w:t xml:space="preserve"> </w:t>
            </w:r>
            <w:r>
              <w:t xml:space="preserve">          /4</w:t>
            </w:r>
          </w:p>
        </w:tc>
      </w:tr>
      <w:tr w:rsidR="004A35E8" w14:paraId="301BD3F3" w14:textId="77777777" w:rsidTr="000E56C4">
        <w:trPr>
          <w:gridAfter w:val="1"/>
          <w:wAfter w:w="7" w:type="dxa"/>
          <w:trHeight w:val="326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C3FD" w14:textId="77777777" w:rsidR="004A35E8" w:rsidRDefault="004A35E8" w:rsidP="000E56C4">
            <w:r>
              <w:t>9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2338FE3" w14:textId="77777777" w:rsidR="004A35E8" w:rsidRPr="00E60F66" w:rsidRDefault="004A35E8" w:rsidP="000E56C4">
            <w:pPr>
              <w:rPr>
                <w:rFonts w:ascii="Times New Roman" w:eastAsia="Times New Roman" w:hAnsi="Times New Roman" w:cs="Times New Roman"/>
                <w:bCs/>
                <w:color w:val="333333"/>
                <w:szCs w:val="18"/>
              </w:rPr>
            </w:pPr>
            <w:r>
              <w:rPr>
                <w:rFonts w:ascii="Aptos Narrow" w:hAnsi="Aptos Narrow"/>
              </w:rPr>
              <w:t>Sort Records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3BC2C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6D379" w14:textId="77777777" w:rsidR="004A35E8" w:rsidRDefault="004A35E8" w:rsidP="000E56C4">
            <w:pPr>
              <w:ind w:left="2"/>
            </w:pPr>
            <w:r w:rsidRPr="00D71D13">
              <w:t xml:space="preserve"> </w:t>
            </w:r>
            <w:r>
              <w:t xml:space="preserve">          /4</w:t>
            </w:r>
          </w:p>
        </w:tc>
      </w:tr>
      <w:tr w:rsidR="004A35E8" w14:paraId="31D3C5DC" w14:textId="77777777" w:rsidTr="000E56C4">
        <w:trPr>
          <w:gridAfter w:val="1"/>
          <w:wAfter w:w="7" w:type="dxa"/>
          <w:trHeight w:val="326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EE905" w14:textId="77777777" w:rsidR="004A35E8" w:rsidRDefault="004A35E8" w:rsidP="000E56C4">
            <w:r>
              <w:t>10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5E3332" w14:textId="77777777" w:rsidR="004A35E8" w:rsidRPr="00D86A4E" w:rsidRDefault="004A35E8" w:rsidP="000E56C4">
            <w:pPr>
              <w:ind w:left="2"/>
              <w:jc w:val="both"/>
              <w:rPr>
                <w:rFonts w:ascii="Times New Roman" w:eastAsia="Times New Roman" w:hAnsi="Times New Roman" w:cs="Times New Roman"/>
                <w:b/>
                <w:bCs/>
                <w:color w:val="333333"/>
                <w:szCs w:val="18"/>
              </w:rPr>
            </w:pPr>
            <w:r w:rsidRPr="000F5D4C">
              <w:rPr>
                <w:rFonts w:ascii="Times New Roman" w:eastAsia="Times New Roman" w:hAnsi="Times New Roman" w:cs="Times New Roman"/>
                <w:b/>
                <w:bCs/>
                <w:color w:val="333333"/>
                <w:szCs w:val="18"/>
              </w:rPr>
              <w:t>Business Flow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DEB87D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587D82" w14:textId="77777777" w:rsidR="004A35E8" w:rsidRDefault="004A35E8" w:rsidP="000E56C4">
            <w:pPr>
              <w:ind w:left="2"/>
            </w:pPr>
            <w:r w:rsidRPr="00D71D13">
              <w:t xml:space="preserve"> </w:t>
            </w:r>
            <w:r>
              <w:t xml:space="preserve">          /4</w:t>
            </w:r>
          </w:p>
        </w:tc>
      </w:tr>
      <w:tr w:rsidR="004A35E8" w14:paraId="5F3177F8" w14:textId="77777777" w:rsidTr="000E56C4">
        <w:trPr>
          <w:gridAfter w:val="1"/>
          <w:wAfter w:w="7" w:type="dxa"/>
          <w:trHeight w:val="326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A5666" w14:textId="77777777" w:rsidR="004A35E8" w:rsidRDefault="004A35E8" w:rsidP="000E56C4">
            <w:r>
              <w:t>11.</w:t>
            </w: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159DA" w14:textId="77777777" w:rsidR="004A35E8" w:rsidRPr="00B77491" w:rsidRDefault="004A35E8" w:rsidP="000E56C4">
            <w:pPr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B77491">
              <w:rPr>
                <w:rFonts w:ascii="Arial" w:hAnsi="Arial" w:cs="Arial"/>
                <w:b/>
                <w:sz w:val="20"/>
                <w:szCs w:val="20"/>
              </w:rPr>
              <w:t xml:space="preserve">Novelty </w:t>
            </w:r>
          </w:p>
          <w:p w14:paraId="06D0CF06" w14:textId="77777777" w:rsidR="004A35E8" w:rsidRPr="00C968C5" w:rsidRDefault="004A35E8" w:rsidP="000E56C4">
            <w:pPr>
              <w:jc w:val="both"/>
              <w:rPr>
                <w:rFonts w:ascii="Times New Roman" w:eastAsia="Times New Roman" w:hAnsi="Times New Roman" w:cs="Times New Roman"/>
                <w:b/>
                <w:bCs/>
                <w:color w:val="333333"/>
                <w:szCs w:val="18"/>
              </w:rPr>
            </w:pPr>
            <w:r w:rsidRPr="00C968C5">
              <w:rPr>
                <w:rFonts w:ascii="Arial" w:hAnsi="Arial" w:cs="Arial"/>
                <w:sz w:val="20"/>
                <w:szCs w:val="20"/>
              </w:rPr>
              <w:t>Originality, uniqueness of system and completeness of the system.</w:t>
            </w:r>
            <w:r>
              <w:rPr>
                <w:rFonts w:ascii="Arial" w:hAnsi="Arial" w:cs="Arial"/>
                <w:sz w:val="20"/>
                <w:szCs w:val="20"/>
              </w:rPr>
              <w:t xml:space="preserve"> Not AI Generated. </w:t>
            </w: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2CFF5" w14:textId="77777777" w:rsidR="004A35E8" w:rsidRPr="00D71D13" w:rsidRDefault="004A35E8" w:rsidP="000E56C4">
            <w:pPr>
              <w:ind w:left="2"/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109503" w14:textId="77777777" w:rsidR="004A35E8" w:rsidRPr="00D71D13" w:rsidRDefault="004A35E8" w:rsidP="000E56C4">
            <w:pPr>
              <w:ind w:left="2"/>
            </w:pPr>
            <w:r>
              <w:t xml:space="preserve">         </w:t>
            </w:r>
            <w:r w:rsidRPr="00D71D13">
              <w:t xml:space="preserve"> </w:t>
            </w:r>
            <w:r>
              <w:t xml:space="preserve">  /4</w:t>
            </w:r>
          </w:p>
        </w:tc>
      </w:tr>
      <w:tr w:rsidR="004A35E8" w14:paraId="562A478B" w14:textId="77777777" w:rsidTr="000E56C4">
        <w:trPr>
          <w:gridAfter w:val="1"/>
          <w:wAfter w:w="7" w:type="dxa"/>
          <w:trHeight w:val="326"/>
        </w:trPr>
        <w:tc>
          <w:tcPr>
            <w:tcW w:w="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443CF" w14:textId="77777777" w:rsidR="004A35E8" w:rsidRDefault="004A35E8" w:rsidP="000E56C4">
            <w:pPr>
              <w:rPr>
                <w:rFonts w:ascii="Times New Roman" w:eastAsia="Times New Roman" w:hAnsi="Times New Roman" w:cs="Times New Roman"/>
                <w:sz w:val="24"/>
              </w:rPr>
            </w:pPr>
          </w:p>
        </w:tc>
        <w:tc>
          <w:tcPr>
            <w:tcW w:w="4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A0016" w14:textId="77777777" w:rsidR="004A35E8" w:rsidRDefault="004A35E8" w:rsidP="000E56C4">
            <w:pPr>
              <w:ind w:left="2"/>
              <w:jc w:val="both"/>
            </w:pPr>
          </w:p>
        </w:tc>
        <w:tc>
          <w:tcPr>
            <w:tcW w:w="2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24C6B" w14:textId="77777777" w:rsidR="004A35E8" w:rsidRPr="00D71D13" w:rsidRDefault="004A35E8" w:rsidP="000E56C4">
            <w:pPr>
              <w:ind w:left="2"/>
              <w:jc w:val="right"/>
              <w:rPr>
                <w:rFonts w:ascii="Times New Roman" w:eastAsia="Times New Roman" w:hAnsi="Times New Roman" w:cs="Times New Roman"/>
                <w:b/>
                <w:sz w:val="24"/>
              </w:rPr>
            </w:pPr>
            <w:r w:rsidRPr="00D71D13">
              <w:rPr>
                <w:rFonts w:ascii="Times New Roman" w:eastAsia="Times New Roman" w:hAnsi="Times New Roman" w:cs="Times New Roman"/>
                <w:b/>
                <w:sz w:val="24"/>
              </w:rPr>
              <w:t>Total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A8B99" w14:textId="77777777" w:rsidR="004A35E8" w:rsidRDefault="004A35E8" w:rsidP="000E56C4">
            <w:pPr>
              <w:ind w:left="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/44</w:t>
            </w:r>
          </w:p>
        </w:tc>
      </w:tr>
    </w:tbl>
    <w:p w14:paraId="2F078CF8" w14:textId="77777777" w:rsidR="004A35E8" w:rsidRDefault="004A35E8" w:rsidP="004A35E8">
      <w:pPr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br w:type="page"/>
      </w:r>
    </w:p>
    <w:sdt>
      <w:sdtPr>
        <w:id w:val="-1519299923"/>
        <w:docPartObj>
          <w:docPartGallery w:val="Table of Contents"/>
          <w:docPartUnique/>
        </w:docPartObj>
      </w:sdtPr>
      <w:sdtEndPr>
        <w:rPr>
          <w:rFonts w:ascii="Calibri" w:eastAsia="Calibri" w:hAnsi="Calibri" w:cs="Calibri"/>
          <w:color w:val="000000"/>
          <w:sz w:val="22"/>
          <w:szCs w:val="22"/>
          <w:lang w:val="en-MY" w:eastAsia="zh-CN"/>
        </w:rPr>
      </w:sdtEndPr>
      <w:sdtContent>
        <w:p w14:paraId="23028604" w14:textId="0511FE0D" w:rsidR="00662D91" w:rsidRDefault="00662D91">
          <w:pPr>
            <w:pStyle w:val="TOCHeading"/>
          </w:pPr>
          <w:r>
            <w:t>Table of Contents</w:t>
          </w:r>
        </w:p>
        <w:p w14:paraId="32DC08A4" w14:textId="73B79F20" w:rsidR="00662D91" w:rsidRDefault="00662D91">
          <w:pPr>
            <w:pStyle w:val="TOC1"/>
          </w:pPr>
          <w:r>
            <w:rPr>
              <w:b/>
              <w:bCs/>
            </w:rPr>
            <w:t>Introduction</w:t>
          </w:r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3E445677" w14:textId="1A259414" w:rsidR="00662D91" w:rsidRDefault="00662D91">
          <w:pPr>
            <w:pStyle w:val="TOC2"/>
            <w:ind w:left="216"/>
          </w:pPr>
          <w:r w:rsidRPr="00270360">
            <w:rPr>
              <w:rFonts w:ascii="Times New Roman" w:hAnsi="Times New Roman"/>
              <w:sz w:val="24"/>
              <w:szCs w:val="24"/>
            </w:rPr>
            <w:t>Topic selection</w:t>
          </w:r>
          <w:r>
            <w:rPr>
              <w:rFonts w:ascii="Times New Roman" w:hAnsi="Times New Roman"/>
              <w:sz w:val="24"/>
              <w:szCs w:val="24"/>
            </w:rPr>
            <w:t xml:space="preserve"> </w:t>
          </w:r>
          <w:r>
            <w:ptab w:relativeTo="margin" w:alignment="right" w:leader="dot"/>
          </w:r>
          <w:r>
            <w:t>2</w:t>
          </w:r>
        </w:p>
        <w:p w14:paraId="16E87F61" w14:textId="138E4020" w:rsidR="00662D91" w:rsidRDefault="00662D91" w:rsidP="00662D91">
          <w:r>
            <w:rPr>
              <w:rFonts w:ascii="Times New Roman" w:hAnsi="Times New Roman" w:cs="Times New Roman"/>
              <w:sz w:val="24"/>
              <w:szCs w:val="24"/>
            </w:rPr>
            <w:t xml:space="preserve">    </w:t>
          </w:r>
          <w:r w:rsidRPr="00662D91">
            <w:rPr>
              <w:rFonts w:ascii="Times New Roman" w:hAnsi="Times New Roman" w:cs="Times New Roman"/>
              <w:sz w:val="24"/>
              <w:szCs w:val="24"/>
            </w:rPr>
            <w:t xml:space="preserve">System overview and </w:t>
          </w:r>
          <w:r>
            <w:rPr>
              <w:rFonts w:ascii="Times New Roman" w:hAnsi="Times New Roman" w:cs="Times New Roman"/>
              <w:sz w:val="24"/>
              <w:szCs w:val="24"/>
            </w:rPr>
            <w:t xml:space="preserve">description </w:t>
          </w:r>
          <w:r w:rsidRPr="00270360">
            <w:rPr>
              <w:rFonts w:ascii="Times New Roman" w:hAnsi="Times New Roman" w:cs="Times New Roman"/>
              <w:sz w:val="24"/>
              <w:szCs w:val="24"/>
            </w:rPr>
            <w:t>selection</w:t>
          </w:r>
          <w:r>
            <w:rPr>
              <w:rFonts w:ascii="Times New Roman" w:hAnsi="Times New Roman"/>
              <w:sz w:val="24"/>
              <w:szCs w:val="24"/>
            </w:rPr>
            <w:t xml:space="preserve"> </w:t>
          </w:r>
          <w:r>
            <w:ptab w:relativeTo="margin" w:alignment="right" w:leader="dot"/>
          </w:r>
        </w:p>
        <w:p w14:paraId="603D3247" w14:textId="33D3DEB3" w:rsidR="00662D91" w:rsidRP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bookmarkStart w:id="1" w:name="_Hlk195709659"/>
          <w:r>
            <w:rPr>
              <w:rFonts w:ascii="Times New Roman" w:hAnsi="Times New Roman" w:cs="Times New Roman"/>
              <w:sz w:val="24"/>
              <w:szCs w:val="24"/>
            </w:rPr>
            <w:t xml:space="preserve">   </w:t>
          </w:r>
          <w:r w:rsidRPr="00662D91">
            <w:rPr>
              <w:rFonts w:ascii="Times New Roman" w:hAnsi="Times New Roman" w:cs="Times New Roman"/>
              <w:sz w:val="24"/>
              <w:szCs w:val="24"/>
            </w:rPr>
            <w:t>Objectives of the project</w:t>
          </w:r>
          <w:r w:rsidRPr="00662D9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Pr="00270360">
            <w:rPr>
              <w:rFonts w:ascii="Times New Roman" w:hAnsi="Times New Roman" w:cs="Times New Roman"/>
              <w:sz w:val="24"/>
              <w:szCs w:val="24"/>
            </w:rPr>
            <w:t>selection</w:t>
          </w:r>
          <w:r>
            <w:rPr>
              <w:rFonts w:ascii="Times New Roman" w:hAnsi="Times New Roman"/>
              <w:sz w:val="24"/>
              <w:szCs w:val="24"/>
            </w:rPr>
            <w:t xml:space="preserve"> </w:t>
          </w:r>
          <w:r>
            <w:ptab w:relativeTo="margin" w:alignment="right" w:leader="dot"/>
          </w:r>
        </w:p>
        <w:bookmarkEnd w:id="1"/>
        <w:p w14:paraId="26BEA5D6" w14:textId="1B39567E" w:rsidR="00662D91" w:rsidRP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   </w:t>
          </w:r>
          <w:r w:rsidRPr="00662D91">
            <w:rPr>
              <w:rFonts w:ascii="Times New Roman" w:hAnsi="Times New Roman" w:cs="Times New Roman"/>
              <w:sz w:val="24"/>
              <w:szCs w:val="24"/>
            </w:rPr>
            <w:t>Scope and limitations</w:t>
          </w:r>
          <w:r w:rsidRPr="00662D91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Pr="00270360">
            <w:rPr>
              <w:rFonts w:ascii="Times New Roman" w:hAnsi="Times New Roman" w:cs="Times New Roman"/>
              <w:sz w:val="24"/>
              <w:szCs w:val="24"/>
            </w:rPr>
            <w:t>selection</w:t>
          </w:r>
          <w:r>
            <w:rPr>
              <w:rFonts w:ascii="Times New Roman" w:hAnsi="Times New Roman"/>
              <w:sz w:val="24"/>
              <w:szCs w:val="24"/>
            </w:rPr>
            <w:t xml:space="preserve"> </w:t>
          </w:r>
          <w:r>
            <w:ptab w:relativeTo="margin" w:alignment="right" w:leader="dot"/>
          </w:r>
        </w:p>
        <w:p w14:paraId="7AECC6A0" w14:textId="67D1089D" w:rsidR="00662D91" w:rsidRP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   </w:t>
          </w:r>
          <w:r w:rsidRPr="00662D91">
            <w:rPr>
              <w:rFonts w:ascii="Times New Roman" w:hAnsi="Times New Roman" w:cs="Times New Roman"/>
              <w:sz w:val="24"/>
              <w:szCs w:val="24"/>
            </w:rPr>
            <w:t>Key system featur</w:t>
          </w:r>
          <w:r>
            <w:rPr>
              <w:rFonts w:ascii="Times New Roman" w:hAnsi="Times New Roman" w:cs="Times New Roman"/>
              <w:sz w:val="24"/>
              <w:szCs w:val="24"/>
            </w:rPr>
            <w:t>es</w:t>
          </w:r>
          <w:r>
            <w:ptab w:relativeTo="margin" w:alignment="right" w:leader="dot"/>
          </w:r>
        </w:p>
        <w:p w14:paraId="063A675C" w14:textId="55A2E913" w:rsidR="00662D91" w:rsidRDefault="00662D91">
          <w:pPr>
            <w:pStyle w:val="TOC1"/>
          </w:pPr>
          <w:r>
            <w:rPr>
              <w:rFonts w:ascii="Times New Roman" w:hAnsi="Times New Roman"/>
              <w:sz w:val="24"/>
              <w:szCs w:val="24"/>
            </w:rPr>
            <w:t xml:space="preserve">Methodology </w:t>
          </w:r>
          <w:r>
            <w:ptab w:relativeTo="margin" w:alignment="right" w:leader="dot"/>
          </w:r>
        </w:p>
        <w:p w14:paraId="55B9C0C5" w14:textId="765516CA" w:rsidR="00662D91" w:rsidRDefault="00662D91" w:rsidP="00662D91">
          <w:pPr>
            <w:pStyle w:val="TOC3"/>
            <w:ind w:left="0"/>
            <w:rPr>
              <w:rFonts w:ascii="Times New Roman" w:hAnsi="Times New Roman"/>
              <w:sz w:val="24"/>
              <w:szCs w:val="24"/>
            </w:rPr>
          </w:pPr>
          <w:r w:rsidRPr="001D3967">
            <w:rPr>
              <w:rFonts w:ascii="Times New Roman" w:hAnsi="Times New Roman"/>
              <w:sz w:val="24"/>
              <w:szCs w:val="24"/>
            </w:rPr>
            <w:t>System Features &amp; Output (Screenshots)</w:t>
          </w:r>
          <w:r w:rsidRPr="00662D91">
            <w:t xml:space="preserve"> </w:t>
          </w:r>
          <w:r>
            <w:ptab w:relativeTo="margin" w:alignment="right" w:leader="dot"/>
          </w:r>
        </w:p>
        <w:p w14:paraId="7E4D153B" w14:textId="39583965" w:rsid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Python implementation/code</w:t>
          </w:r>
          <w:r>
            <w:ptab w:relativeTo="margin" w:alignment="right" w:leader="dot"/>
          </w:r>
        </w:p>
        <w:p w14:paraId="2A87BE78" w14:textId="089EB4D5" w:rsid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Conclusion</w:t>
          </w:r>
          <w:r>
            <w:ptab w:relativeTo="margin" w:alignment="right" w:leader="dot"/>
          </w:r>
        </w:p>
        <w:p w14:paraId="3B8C1F04" w14:textId="4B8BFA63" w:rsid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r w:rsidRPr="005A3B83">
            <w:rPr>
              <w:rFonts w:ascii="Times New Roman" w:hAnsi="Times New Roman" w:cs="Times New Roman"/>
              <w:sz w:val="24"/>
              <w:szCs w:val="24"/>
            </w:rPr>
            <w:t>Appendix</w:t>
          </w:r>
          <w:r>
            <w:ptab w:relativeTo="margin" w:alignment="right" w:leader="dot"/>
          </w:r>
        </w:p>
        <w:p w14:paraId="32578F05" w14:textId="54118BD8" w:rsid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   </w:t>
          </w:r>
          <w:r w:rsidRPr="001D3967">
            <w:rPr>
              <w:rFonts w:ascii="Times New Roman" w:hAnsi="Times New Roman" w:cs="Times New Roman"/>
              <w:sz w:val="24"/>
              <w:szCs w:val="24"/>
            </w:rPr>
            <w:t>References &amp; Bibliography</w:t>
          </w:r>
          <w:r>
            <w:ptab w:relativeTo="margin" w:alignment="right" w:leader="dot"/>
          </w:r>
        </w:p>
        <w:p w14:paraId="36C9E553" w14:textId="77777777" w:rsidR="00662D91" w:rsidRDefault="00662D91" w:rsidP="00662D91">
          <w:r>
            <w:rPr>
              <w:rFonts w:ascii="Times New Roman" w:hAnsi="Times New Roman" w:cs="Times New Roman"/>
              <w:sz w:val="24"/>
              <w:szCs w:val="24"/>
            </w:rPr>
            <w:t xml:space="preserve">   </w:t>
          </w:r>
          <w:r w:rsidRPr="001D3967">
            <w:rPr>
              <w:rFonts w:ascii="Times New Roman" w:hAnsi="Times New Roman" w:cs="Times New Roman"/>
              <w:sz w:val="24"/>
              <w:szCs w:val="24"/>
            </w:rPr>
            <w:t>AI Tool Usage</w:t>
          </w:r>
          <w:r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>
            <w:ptab w:relativeTo="margin" w:alignment="right" w:leader="dot"/>
          </w:r>
        </w:p>
        <w:p w14:paraId="25B69616" w14:textId="1FE2AA10" w:rsidR="00662D91" w:rsidRPr="00662D91" w:rsidRDefault="00662D91" w:rsidP="00662D91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   </w:t>
          </w:r>
          <w:r w:rsidRPr="00662D91">
            <w:rPr>
              <w:rFonts w:ascii="Times New Roman" w:hAnsi="Times New Roman" w:cs="Times New Roman"/>
              <w:sz w:val="24"/>
              <w:szCs w:val="24"/>
            </w:rPr>
            <w:t>Git Log (Screenshots)</w:t>
          </w:r>
          <w:r w:rsidRPr="00662D91">
            <w:t xml:space="preserve"> </w:t>
          </w:r>
          <w:r>
            <w:ptab w:relativeTo="margin" w:alignment="right" w:leader="dot"/>
          </w:r>
        </w:p>
        <w:p w14:paraId="3C27DF38" w14:textId="3BECD2A7" w:rsidR="00662D91" w:rsidRPr="00662D91" w:rsidRDefault="00662D91" w:rsidP="00662D91">
          <w:pPr>
            <w:rPr>
              <w:lang w:val="en-US" w:eastAsia="en-US"/>
            </w:rPr>
          </w:pPr>
        </w:p>
      </w:sdtContent>
    </w:sdt>
    <w:p w14:paraId="1E900F2D" w14:textId="77777777" w:rsidR="00EA0052" w:rsidRDefault="00EA0052"/>
    <w:p w14:paraId="133868DD" w14:textId="4439E698" w:rsidR="00076B59" w:rsidRDefault="00076B59"/>
    <w:sectPr w:rsidR="00076B59" w:rsidSect="00094BF1">
      <w:headerReference w:type="first" r:id="rId7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7BE333" w14:textId="77777777" w:rsidR="0026194A" w:rsidRDefault="0026194A" w:rsidP="00403006">
      <w:pPr>
        <w:spacing w:after="0" w:line="240" w:lineRule="auto"/>
      </w:pPr>
      <w:r>
        <w:separator/>
      </w:r>
    </w:p>
  </w:endnote>
  <w:endnote w:type="continuationSeparator" w:id="0">
    <w:p w14:paraId="62D2AEB6" w14:textId="77777777" w:rsidR="0026194A" w:rsidRDefault="0026194A" w:rsidP="00403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CF79A" w14:textId="77777777" w:rsidR="0026194A" w:rsidRDefault="0026194A" w:rsidP="00403006">
      <w:pPr>
        <w:spacing w:after="0" w:line="240" w:lineRule="auto"/>
      </w:pPr>
      <w:r>
        <w:separator/>
      </w:r>
    </w:p>
  </w:footnote>
  <w:footnote w:type="continuationSeparator" w:id="0">
    <w:p w14:paraId="6F1C2DA0" w14:textId="77777777" w:rsidR="0026194A" w:rsidRDefault="0026194A" w:rsidP="004030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5A63E0" w14:textId="77777777" w:rsidR="00094BF1" w:rsidRDefault="00094BF1" w:rsidP="00094BF1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4B6418B" wp14:editId="0EFD620B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823468" cy="1436113"/>
          <wp:effectExtent l="0" t="0" r="6350" b="0"/>
          <wp:wrapNone/>
          <wp:docPr id="2" name="Picture 2" descr="A group of colorful umbrellas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group of colorful umbrellas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906" cy="14371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453414" w14:textId="77777777" w:rsidR="00094BF1" w:rsidRPr="00094BF1" w:rsidRDefault="00094BF1" w:rsidP="00094B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584681"/>
    <w:multiLevelType w:val="multilevel"/>
    <w:tmpl w:val="8A88FFF4"/>
    <w:lvl w:ilvl="0">
      <w:start w:val="1"/>
      <w:numFmt w:val="decimal"/>
      <w:lvlText w:val="%1."/>
      <w:lvlJc w:val="left"/>
      <w:pPr>
        <w:ind w:left="720" w:firstLine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" w15:restartNumberingAfterBreak="0">
    <w:nsid w:val="24587048"/>
    <w:multiLevelType w:val="hybridMultilevel"/>
    <w:tmpl w:val="89144BAE"/>
    <w:lvl w:ilvl="0" w:tplc="4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3E8A631F"/>
    <w:multiLevelType w:val="hybridMultilevel"/>
    <w:tmpl w:val="799E1B2E"/>
    <w:lvl w:ilvl="0" w:tplc="4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45714ADF"/>
    <w:multiLevelType w:val="multilevel"/>
    <w:tmpl w:val="1CD0AF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 w16cid:durableId="1340810138">
    <w:abstractNumId w:val="3"/>
  </w:num>
  <w:num w:numId="2" w16cid:durableId="490021177">
    <w:abstractNumId w:val="0"/>
  </w:num>
  <w:num w:numId="3" w16cid:durableId="1372072055">
    <w:abstractNumId w:val="1"/>
  </w:num>
  <w:num w:numId="4" w16cid:durableId="1353607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G3sDC3tDQ0NjW3MDFS0lEKTi0uzszPAykwqgUAzGrR/CwAAAA="/>
  </w:docVars>
  <w:rsids>
    <w:rsidRoot w:val="00EA0052"/>
    <w:rsid w:val="00076B59"/>
    <w:rsid w:val="00094BF1"/>
    <w:rsid w:val="000A7E5F"/>
    <w:rsid w:val="00102A0A"/>
    <w:rsid w:val="0026194A"/>
    <w:rsid w:val="00281660"/>
    <w:rsid w:val="00357300"/>
    <w:rsid w:val="003E66C9"/>
    <w:rsid w:val="00403006"/>
    <w:rsid w:val="004525EA"/>
    <w:rsid w:val="00465875"/>
    <w:rsid w:val="004A35E8"/>
    <w:rsid w:val="004C15DA"/>
    <w:rsid w:val="005D5E52"/>
    <w:rsid w:val="00662D91"/>
    <w:rsid w:val="00735E2C"/>
    <w:rsid w:val="007505D6"/>
    <w:rsid w:val="007B3CBD"/>
    <w:rsid w:val="007D1C1B"/>
    <w:rsid w:val="00906251"/>
    <w:rsid w:val="00A21029"/>
    <w:rsid w:val="00D44318"/>
    <w:rsid w:val="00E86B38"/>
    <w:rsid w:val="00EA0052"/>
    <w:rsid w:val="00EE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50824E"/>
  <w15:chartTrackingRefBased/>
  <w15:docId w15:val="{D3A2F145-3F17-414E-8B6E-F15B9C767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A0052"/>
    <w:rPr>
      <w:rFonts w:ascii="Calibri" w:eastAsia="Calibri" w:hAnsi="Calibri" w:cs="Calibri"/>
      <w:color w:val="000000"/>
      <w:lang w:val="en-MY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2D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30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3006"/>
    <w:rPr>
      <w:rFonts w:ascii="Calibri" w:eastAsia="Calibri" w:hAnsi="Calibri" w:cs="Calibri"/>
      <w:color w:val="000000"/>
      <w:lang w:val="en-MY"/>
    </w:rPr>
  </w:style>
  <w:style w:type="paragraph" w:styleId="Footer">
    <w:name w:val="footer"/>
    <w:basedOn w:val="Normal"/>
    <w:link w:val="FooterChar"/>
    <w:uiPriority w:val="99"/>
    <w:unhideWhenUsed/>
    <w:rsid w:val="004030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3006"/>
    <w:rPr>
      <w:rFonts w:ascii="Calibri" w:eastAsia="Calibri" w:hAnsi="Calibri" w:cs="Calibri"/>
      <w:color w:val="000000"/>
      <w:lang w:val="en-MY"/>
    </w:rPr>
  </w:style>
  <w:style w:type="paragraph" w:styleId="ListParagraph">
    <w:name w:val="List Paragraph"/>
    <w:basedOn w:val="Normal"/>
    <w:uiPriority w:val="34"/>
    <w:qFormat/>
    <w:rsid w:val="00076B59"/>
    <w:pPr>
      <w:ind w:left="720"/>
      <w:contextualSpacing/>
    </w:pPr>
  </w:style>
  <w:style w:type="paragraph" w:customStyle="1" w:styleId="Default">
    <w:name w:val="Default"/>
    <w:rsid w:val="00076B59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MY" w:eastAsia="en-US"/>
    </w:rPr>
  </w:style>
  <w:style w:type="table" w:customStyle="1" w:styleId="TableGrid">
    <w:name w:val="TableGrid"/>
    <w:rsid w:val="004A35E8"/>
    <w:pPr>
      <w:spacing w:after="0" w:line="240" w:lineRule="auto"/>
    </w:pPr>
    <w:rPr>
      <w:lang w:val="ms-MY" w:eastAsia="ms-MY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4A35E8"/>
    <w:pPr>
      <w:spacing w:after="0" w:line="240" w:lineRule="auto"/>
    </w:pPr>
    <w:rPr>
      <w:lang w:val="ms-MY" w:eastAsia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62D91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MY"/>
    </w:rPr>
  </w:style>
  <w:style w:type="paragraph" w:styleId="TOCHeading">
    <w:name w:val="TOC Heading"/>
    <w:basedOn w:val="Heading1"/>
    <w:next w:val="Normal"/>
    <w:uiPriority w:val="39"/>
    <w:unhideWhenUsed/>
    <w:qFormat/>
    <w:rsid w:val="00662D91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662D91"/>
    <w:pPr>
      <w:spacing w:after="100"/>
      <w:ind w:left="220"/>
    </w:pPr>
    <w:rPr>
      <w:rFonts w:asciiTheme="minorHAnsi" w:eastAsiaTheme="minorEastAsia" w:hAnsiTheme="minorHAnsi" w:cs="Times New Roman"/>
      <w:color w:val="auto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62D91"/>
    <w:pPr>
      <w:spacing w:after="100"/>
    </w:pPr>
    <w:rPr>
      <w:rFonts w:asciiTheme="minorHAnsi" w:eastAsiaTheme="minorEastAsia" w:hAnsiTheme="minorHAnsi" w:cs="Times New Roman"/>
      <w:color w:val="auto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62D91"/>
    <w:pPr>
      <w:spacing w:after="100"/>
      <w:ind w:left="440"/>
    </w:pPr>
    <w:rPr>
      <w:rFonts w:asciiTheme="minorHAnsi" w:eastAsiaTheme="minorEastAsia" w:hAnsiTheme="minorHAnsi" w:cs="Times New Roman"/>
      <w:color w:val="auto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430</Words>
  <Characters>2362</Characters>
  <Application>Microsoft Office Word</Application>
  <DocSecurity>0</DocSecurity>
  <Lines>393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w Yee Ping</dc:creator>
  <cp:keywords/>
  <dc:description/>
  <cp:lastModifiedBy>Nur Liyana Binti Rosli</cp:lastModifiedBy>
  <cp:revision>21</cp:revision>
  <dcterms:created xsi:type="dcterms:W3CDTF">2017-11-22T07:17:00Z</dcterms:created>
  <dcterms:modified xsi:type="dcterms:W3CDTF">2025-04-16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95252ff6e790148035b179f89230b3275cde626fa70e9accdebb37174da85a</vt:lpwstr>
  </property>
</Properties>
</file>